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68786" w14:textId="77777777" w:rsidR="00197191" w:rsidRPr="008C7B80" w:rsidRDefault="00197191" w:rsidP="00624EA7">
      <w:pPr>
        <w:pStyle w:val="Heading4"/>
        <w:spacing w:before="0" w:beforeAutospacing="0" w:after="0" w:afterAutospacing="0" w:line="276" w:lineRule="auto"/>
      </w:pPr>
      <w:r w:rsidRPr="008C7B80">
        <w:t>Introduction</w:t>
      </w:r>
    </w:p>
    <w:p w14:paraId="27539A67" w14:textId="7DB992DC" w:rsidR="00197191" w:rsidRDefault="00197191" w:rsidP="00624EA7">
      <w:pPr>
        <w:pStyle w:val="NormalWeb"/>
        <w:spacing w:before="0" w:beforeAutospacing="0" w:after="0" w:afterAutospacing="0" w:line="276" w:lineRule="auto"/>
      </w:pPr>
      <w:r w:rsidRPr="008C7B80">
        <w:t xml:space="preserve">The integration of two-dimensional (2D) materials with Artificial Intelligence (AI) has garnered significant attention due to the unique properties of 2D materials and their potential applications in various fields. Atomistic simulations play a vital role in understanding these materials properties and </w:t>
      </w:r>
      <w:r w:rsidR="00895CC7" w:rsidRPr="008C7B80">
        <w:t>behaviours</w:t>
      </w:r>
      <w:r w:rsidRPr="008C7B80">
        <w:t xml:space="preserve"> at the atomic scale. However, extracting meaningful insights from large volumes of simulation data poses a challenge. This project aims to address this by developing a Python-based code for post-processing atomistic simulation data and setting up a deep learning model for the inverse design of 2D material-based heterostructures.</w:t>
      </w:r>
    </w:p>
    <w:p w14:paraId="778FBCFB" w14:textId="77777777" w:rsidR="00A65AC6" w:rsidRPr="008C7B80" w:rsidRDefault="00A65AC6" w:rsidP="00624EA7">
      <w:pPr>
        <w:pStyle w:val="NormalWeb"/>
        <w:spacing w:before="0" w:beforeAutospacing="0" w:after="0" w:afterAutospacing="0" w:line="276" w:lineRule="auto"/>
      </w:pPr>
    </w:p>
    <w:p w14:paraId="72F606BB" w14:textId="30C6FAB9" w:rsidR="00213630" w:rsidRPr="00222210" w:rsidRDefault="00213630" w:rsidP="00222210">
      <w:pPr>
        <w:pStyle w:val="Heading4"/>
        <w:spacing w:before="0" w:beforeAutospacing="0" w:after="0" w:afterAutospacing="0" w:line="276" w:lineRule="auto"/>
      </w:pPr>
      <w:r w:rsidRPr="00222210">
        <w:t>Project Objectives</w:t>
      </w:r>
    </w:p>
    <w:p w14:paraId="636D2406" w14:textId="77777777" w:rsidR="00213630" w:rsidRPr="00222210" w:rsidRDefault="00213630" w:rsidP="00624EA7">
      <w:pPr>
        <w:numPr>
          <w:ilvl w:val="0"/>
          <w:numId w:val="1"/>
        </w:numPr>
        <w:spacing w:after="0" w:line="276" w:lineRule="auto"/>
        <w:rPr>
          <w:rFonts w:ascii="Times New Roman" w:eastAsia="Times New Roman" w:hAnsi="Times New Roman" w:cs="Times New Roman"/>
          <w:kern w:val="0"/>
          <w:sz w:val="24"/>
          <w:szCs w:val="24"/>
          <w14:ligatures w14:val="none"/>
        </w:rPr>
      </w:pPr>
      <w:r w:rsidRPr="00222210">
        <w:rPr>
          <w:rFonts w:ascii="Times New Roman" w:eastAsia="Times New Roman" w:hAnsi="Times New Roman" w:cs="Times New Roman"/>
          <w:kern w:val="0"/>
          <w:sz w:val="24"/>
          <w:szCs w:val="24"/>
          <w14:ligatures w14:val="none"/>
        </w:rPr>
        <w:t xml:space="preserve">Develop a Python-based code for post-processing and </w:t>
      </w:r>
      <w:proofErr w:type="spellStart"/>
      <w:r w:rsidRPr="00222210">
        <w:rPr>
          <w:rFonts w:ascii="Times New Roman" w:eastAsia="Times New Roman" w:hAnsi="Times New Roman" w:cs="Times New Roman"/>
          <w:kern w:val="0"/>
          <w:sz w:val="24"/>
          <w:szCs w:val="24"/>
          <w14:ligatures w14:val="none"/>
        </w:rPr>
        <w:t>analyzing</w:t>
      </w:r>
      <w:proofErr w:type="spellEnd"/>
      <w:r w:rsidRPr="00222210">
        <w:rPr>
          <w:rFonts w:ascii="Times New Roman" w:eastAsia="Times New Roman" w:hAnsi="Times New Roman" w:cs="Times New Roman"/>
          <w:kern w:val="0"/>
          <w:sz w:val="24"/>
          <w:szCs w:val="24"/>
          <w14:ligatures w14:val="none"/>
        </w:rPr>
        <w:t xml:space="preserve"> atomistic simulation data.</w:t>
      </w:r>
    </w:p>
    <w:p w14:paraId="6D0BF030" w14:textId="77777777" w:rsidR="00213630" w:rsidRDefault="00213630" w:rsidP="00624EA7">
      <w:pPr>
        <w:numPr>
          <w:ilvl w:val="0"/>
          <w:numId w:val="1"/>
        </w:numPr>
        <w:spacing w:after="0" w:line="276" w:lineRule="auto"/>
        <w:rPr>
          <w:rFonts w:ascii="Times New Roman" w:eastAsia="Times New Roman" w:hAnsi="Times New Roman" w:cs="Times New Roman"/>
          <w:kern w:val="0"/>
          <w:sz w:val="24"/>
          <w:szCs w:val="24"/>
          <w14:ligatures w14:val="none"/>
        </w:rPr>
      </w:pPr>
      <w:r w:rsidRPr="00222210">
        <w:rPr>
          <w:rFonts w:ascii="Times New Roman" w:eastAsia="Times New Roman" w:hAnsi="Times New Roman" w:cs="Times New Roman"/>
          <w:kern w:val="0"/>
          <w:sz w:val="24"/>
          <w:szCs w:val="24"/>
          <w14:ligatures w14:val="none"/>
        </w:rPr>
        <w:t>Design and train a deep learning model for inverse design to predict optimal 2D material-based heterostructure parameters for specific target properties.</w:t>
      </w:r>
    </w:p>
    <w:p w14:paraId="6BDEB047" w14:textId="77777777" w:rsidR="00222210" w:rsidRPr="00222210" w:rsidRDefault="00222210" w:rsidP="00222210">
      <w:pPr>
        <w:spacing w:after="0" w:line="276" w:lineRule="auto"/>
        <w:rPr>
          <w:rFonts w:ascii="Times New Roman" w:eastAsia="Times New Roman" w:hAnsi="Times New Roman" w:cs="Times New Roman"/>
          <w:kern w:val="0"/>
          <w:sz w:val="24"/>
          <w:szCs w:val="24"/>
          <w14:ligatures w14:val="none"/>
        </w:rPr>
      </w:pPr>
    </w:p>
    <w:p w14:paraId="7E0A64DC" w14:textId="77777777" w:rsidR="00213630" w:rsidRPr="00222210" w:rsidRDefault="00213630" w:rsidP="00624EA7">
      <w:pPr>
        <w:spacing w:after="0" w:line="276" w:lineRule="auto"/>
        <w:outlineLvl w:val="2"/>
        <w:rPr>
          <w:rFonts w:ascii="Times New Roman" w:eastAsia="Times New Roman" w:hAnsi="Times New Roman" w:cs="Times New Roman"/>
          <w:b/>
          <w:bCs/>
          <w:kern w:val="0"/>
          <w:sz w:val="24"/>
          <w:szCs w:val="24"/>
          <w14:ligatures w14:val="none"/>
        </w:rPr>
      </w:pPr>
      <w:r w:rsidRPr="00222210">
        <w:rPr>
          <w:rFonts w:ascii="Times New Roman" w:eastAsia="Times New Roman" w:hAnsi="Times New Roman" w:cs="Times New Roman"/>
          <w:b/>
          <w:bCs/>
          <w:kern w:val="0"/>
          <w:sz w:val="24"/>
          <w:szCs w:val="24"/>
          <w14:ligatures w14:val="none"/>
        </w:rPr>
        <w:t>Workflow</w:t>
      </w:r>
    </w:p>
    <w:p w14:paraId="6FCC3CD6" w14:textId="77777777" w:rsidR="00213630" w:rsidRPr="008C7B80" w:rsidRDefault="00213630" w:rsidP="00624EA7">
      <w:pPr>
        <w:spacing w:after="0" w:line="276" w:lineRule="auto"/>
        <w:outlineLvl w:val="3"/>
        <w:rPr>
          <w:rFonts w:ascii="Times New Roman" w:eastAsia="Times New Roman" w:hAnsi="Times New Roman" w:cs="Times New Roman"/>
          <w:b/>
          <w:bCs/>
          <w:kern w:val="0"/>
          <w:sz w:val="24"/>
          <w:szCs w:val="24"/>
          <w14:ligatures w14:val="none"/>
        </w:rPr>
      </w:pPr>
      <w:r w:rsidRPr="008C7B80">
        <w:rPr>
          <w:rFonts w:ascii="Times New Roman" w:eastAsia="Times New Roman" w:hAnsi="Times New Roman" w:cs="Times New Roman"/>
          <w:b/>
          <w:bCs/>
          <w:kern w:val="0"/>
          <w:sz w:val="24"/>
          <w:szCs w:val="24"/>
          <w14:ligatures w14:val="none"/>
        </w:rPr>
        <w:t>WP1. Deep Learning Model for Inverse Design</w:t>
      </w:r>
    </w:p>
    <w:p w14:paraId="12B62AFE" w14:textId="7331A416" w:rsidR="002E4C6C" w:rsidRDefault="00213630" w:rsidP="002E4C6C">
      <w:pPr>
        <w:numPr>
          <w:ilvl w:val="0"/>
          <w:numId w:val="2"/>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 xml:space="preserve">Designed a deep learning model using the TensorFlow </w:t>
      </w:r>
    </w:p>
    <w:p w14:paraId="4E5B9B16" w14:textId="77777777" w:rsidR="002E4C6C" w:rsidRPr="002E4C6C" w:rsidRDefault="002E4C6C" w:rsidP="002E4C6C">
      <w:pPr>
        <w:spacing w:after="0" w:line="276" w:lineRule="auto"/>
        <w:rPr>
          <w:rFonts w:ascii="Times New Roman" w:eastAsia="Times New Roman" w:hAnsi="Times New Roman" w:cs="Times New Roman"/>
          <w:kern w:val="0"/>
          <w:sz w:val="24"/>
          <w:szCs w:val="24"/>
          <w14:ligatures w14:val="none"/>
        </w:rPr>
      </w:pPr>
    </w:p>
    <w:p w14:paraId="26E6C2C8"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Model: "sequential_1"</w:t>
      </w:r>
    </w:p>
    <w:p w14:paraId="7DCB3890"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_________________________________________________________________</w:t>
      </w:r>
    </w:p>
    <w:p w14:paraId="7845D835"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Layer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typ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Output Shape              Param #   </w:t>
      </w:r>
    </w:p>
    <w:p w14:paraId="2A8458AD"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w:t>
      </w:r>
    </w:p>
    <w:p w14:paraId="324A9C39"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2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256)               1792      </w:t>
      </w:r>
    </w:p>
    <w:p w14:paraId="7357F319"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1015EF5C"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3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128)               32896     </w:t>
      </w:r>
    </w:p>
    <w:p w14:paraId="348C57D7"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0712AE86"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batch_normalization_3 (</w:t>
      </w:r>
      <w:proofErr w:type="gramStart"/>
      <w:r w:rsidRPr="009E64E6">
        <w:rPr>
          <w:rFonts w:ascii="Courier New" w:eastAsia="Times New Roman" w:hAnsi="Courier New" w:cs="Courier New"/>
          <w:color w:val="212121"/>
          <w:kern w:val="0"/>
          <w:sz w:val="21"/>
          <w:szCs w:val="21"/>
          <w:shd w:val="clear" w:color="auto" w:fill="FFFFFF"/>
          <w14:ligatures w14:val="none"/>
        </w:rPr>
        <w:t>Bat  (</w:t>
      </w:r>
      <w:proofErr w:type="gramEnd"/>
      <w:r w:rsidRPr="009E64E6">
        <w:rPr>
          <w:rFonts w:ascii="Courier New" w:eastAsia="Times New Roman" w:hAnsi="Courier New" w:cs="Courier New"/>
          <w:color w:val="212121"/>
          <w:kern w:val="0"/>
          <w:sz w:val="21"/>
          <w:szCs w:val="21"/>
          <w:shd w:val="clear" w:color="auto" w:fill="FFFFFF"/>
          <w14:ligatures w14:val="none"/>
        </w:rPr>
        <w:t xml:space="preserve">None, 128)               512       </w:t>
      </w:r>
    </w:p>
    <w:p w14:paraId="72BDEEDE"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roofErr w:type="spellStart"/>
      <w:r w:rsidRPr="009E64E6">
        <w:rPr>
          <w:rFonts w:ascii="Courier New" w:eastAsia="Times New Roman" w:hAnsi="Courier New" w:cs="Courier New"/>
          <w:color w:val="212121"/>
          <w:kern w:val="0"/>
          <w:sz w:val="21"/>
          <w:szCs w:val="21"/>
          <w:shd w:val="clear" w:color="auto" w:fill="FFFFFF"/>
          <w14:ligatures w14:val="none"/>
        </w:rPr>
        <w:t>chNormalization</w:t>
      </w:r>
      <w:proofErr w:type="spellEnd"/>
      <w:r w:rsidRPr="009E64E6">
        <w:rPr>
          <w:rFonts w:ascii="Courier New" w:eastAsia="Times New Roman" w:hAnsi="Courier New" w:cs="Courier New"/>
          <w:color w:val="212121"/>
          <w:kern w:val="0"/>
          <w:sz w:val="21"/>
          <w:szCs w:val="21"/>
          <w:shd w:val="clear" w:color="auto" w:fill="FFFFFF"/>
          <w14:ligatures w14:val="none"/>
        </w:rPr>
        <w:t xml:space="preserve">)                                                </w:t>
      </w:r>
    </w:p>
    <w:p w14:paraId="7B81B095"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396040BC"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4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128)               16512     </w:t>
      </w:r>
    </w:p>
    <w:p w14:paraId="3CA048D5"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6C16F9BB"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ropout_3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ropout)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128)               0         </w:t>
      </w:r>
    </w:p>
    <w:p w14:paraId="4877596B"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25AE39A9"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5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128)               16512     </w:t>
      </w:r>
    </w:p>
    <w:p w14:paraId="27E6CF6E"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5CB069EE"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6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64)                8256      </w:t>
      </w:r>
    </w:p>
    <w:p w14:paraId="76DCA76C"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0A0FE3E2"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batch_normalization_4 (</w:t>
      </w:r>
      <w:proofErr w:type="gramStart"/>
      <w:r w:rsidRPr="009E64E6">
        <w:rPr>
          <w:rFonts w:ascii="Courier New" w:eastAsia="Times New Roman" w:hAnsi="Courier New" w:cs="Courier New"/>
          <w:color w:val="212121"/>
          <w:kern w:val="0"/>
          <w:sz w:val="21"/>
          <w:szCs w:val="21"/>
          <w:shd w:val="clear" w:color="auto" w:fill="FFFFFF"/>
          <w14:ligatures w14:val="none"/>
        </w:rPr>
        <w:t>Bat  (</w:t>
      </w:r>
      <w:proofErr w:type="gramEnd"/>
      <w:r w:rsidRPr="009E64E6">
        <w:rPr>
          <w:rFonts w:ascii="Courier New" w:eastAsia="Times New Roman" w:hAnsi="Courier New" w:cs="Courier New"/>
          <w:color w:val="212121"/>
          <w:kern w:val="0"/>
          <w:sz w:val="21"/>
          <w:szCs w:val="21"/>
          <w:shd w:val="clear" w:color="auto" w:fill="FFFFFF"/>
          <w14:ligatures w14:val="none"/>
        </w:rPr>
        <w:t xml:space="preserve">None, 64)                256       </w:t>
      </w:r>
    </w:p>
    <w:p w14:paraId="1EA5FC24"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roofErr w:type="spellStart"/>
      <w:r w:rsidRPr="009E64E6">
        <w:rPr>
          <w:rFonts w:ascii="Courier New" w:eastAsia="Times New Roman" w:hAnsi="Courier New" w:cs="Courier New"/>
          <w:color w:val="212121"/>
          <w:kern w:val="0"/>
          <w:sz w:val="21"/>
          <w:szCs w:val="21"/>
          <w:shd w:val="clear" w:color="auto" w:fill="FFFFFF"/>
          <w14:ligatures w14:val="none"/>
        </w:rPr>
        <w:t>chNormalization</w:t>
      </w:r>
      <w:proofErr w:type="spellEnd"/>
      <w:r w:rsidRPr="009E64E6">
        <w:rPr>
          <w:rFonts w:ascii="Courier New" w:eastAsia="Times New Roman" w:hAnsi="Courier New" w:cs="Courier New"/>
          <w:color w:val="212121"/>
          <w:kern w:val="0"/>
          <w:sz w:val="21"/>
          <w:szCs w:val="21"/>
          <w:shd w:val="clear" w:color="auto" w:fill="FFFFFF"/>
          <w14:ligatures w14:val="none"/>
        </w:rPr>
        <w:t xml:space="preserve">)                                                </w:t>
      </w:r>
    </w:p>
    <w:p w14:paraId="60C6BCE7"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4349E33A"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7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64)                4160      </w:t>
      </w:r>
    </w:p>
    <w:p w14:paraId="049F04D6"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63893445"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ropout_4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ropout)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64)                0         </w:t>
      </w:r>
    </w:p>
    <w:p w14:paraId="21A7338E"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26718510"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8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64)                4160      </w:t>
      </w:r>
    </w:p>
    <w:p w14:paraId="6C0A6C4F"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lastRenderedPageBreak/>
        <w:t xml:space="preserve">                                                                 </w:t>
      </w:r>
    </w:p>
    <w:p w14:paraId="66EA0710"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19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32)                2080      </w:t>
      </w:r>
    </w:p>
    <w:p w14:paraId="3B1DCE19"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01787465"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batch_normalization_5 (</w:t>
      </w:r>
      <w:proofErr w:type="gramStart"/>
      <w:r w:rsidRPr="009E64E6">
        <w:rPr>
          <w:rFonts w:ascii="Courier New" w:eastAsia="Times New Roman" w:hAnsi="Courier New" w:cs="Courier New"/>
          <w:color w:val="212121"/>
          <w:kern w:val="0"/>
          <w:sz w:val="21"/>
          <w:szCs w:val="21"/>
          <w:shd w:val="clear" w:color="auto" w:fill="FFFFFF"/>
          <w14:ligatures w14:val="none"/>
        </w:rPr>
        <w:t>Bat  (</w:t>
      </w:r>
      <w:proofErr w:type="gramEnd"/>
      <w:r w:rsidRPr="009E64E6">
        <w:rPr>
          <w:rFonts w:ascii="Courier New" w:eastAsia="Times New Roman" w:hAnsi="Courier New" w:cs="Courier New"/>
          <w:color w:val="212121"/>
          <w:kern w:val="0"/>
          <w:sz w:val="21"/>
          <w:szCs w:val="21"/>
          <w:shd w:val="clear" w:color="auto" w:fill="FFFFFF"/>
          <w14:ligatures w14:val="none"/>
        </w:rPr>
        <w:t xml:space="preserve">None, 32)                128       </w:t>
      </w:r>
    </w:p>
    <w:p w14:paraId="0515FBF8"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roofErr w:type="spellStart"/>
      <w:r w:rsidRPr="009E64E6">
        <w:rPr>
          <w:rFonts w:ascii="Courier New" w:eastAsia="Times New Roman" w:hAnsi="Courier New" w:cs="Courier New"/>
          <w:color w:val="212121"/>
          <w:kern w:val="0"/>
          <w:sz w:val="21"/>
          <w:szCs w:val="21"/>
          <w:shd w:val="clear" w:color="auto" w:fill="FFFFFF"/>
          <w14:ligatures w14:val="none"/>
        </w:rPr>
        <w:t>chNormalization</w:t>
      </w:r>
      <w:proofErr w:type="spellEnd"/>
      <w:r w:rsidRPr="009E64E6">
        <w:rPr>
          <w:rFonts w:ascii="Courier New" w:eastAsia="Times New Roman" w:hAnsi="Courier New" w:cs="Courier New"/>
          <w:color w:val="212121"/>
          <w:kern w:val="0"/>
          <w:sz w:val="21"/>
          <w:szCs w:val="21"/>
          <w:shd w:val="clear" w:color="auto" w:fill="FFFFFF"/>
          <w14:ligatures w14:val="none"/>
        </w:rPr>
        <w:t xml:space="preserve">)                                                </w:t>
      </w:r>
    </w:p>
    <w:p w14:paraId="37701231"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6176B082"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20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32)                1056      </w:t>
      </w:r>
    </w:p>
    <w:p w14:paraId="215E497D"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39360738"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ropout_5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ropout)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32)                0         </w:t>
      </w:r>
    </w:p>
    <w:p w14:paraId="68BFBBC5"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1E9358E6"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21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16)                528       </w:t>
      </w:r>
    </w:p>
    <w:p w14:paraId="15C62B5A"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6E79CD38"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22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8)                 136       </w:t>
      </w:r>
    </w:p>
    <w:p w14:paraId="51C2E005"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3C18F144"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dense_23 (</w:t>
      </w:r>
      <w:proofErr w:type="gramStart"/>
      <w:r w:rsidRPr="009E64E6">
        <w:rPr>
          <w:rFonts w:ascii="Courier New" w:eastAsia="Times New Roman" w:hAnsi="Courier New" w:cs="Courier New"/>
          <w:color w:val="212121"/>
          <w:kern w:val="0"/>
          <w:sz w:val="21"/>
          <w:szCs w:val="21"/>
          <w:shd w:val="clear" w:color="auto" w:fill="FFFFFF"/>
          <w14:ligatures w14:val="none"/>
        </w:rPr>
        <w:t xml:space="preserve">Dense)   </w:t>
      </w:r>
      <w:proofErr w:type="gramEnd"/>
      <w:r w:rsidRPr="009E64E6">
        <w:rPr>
          <w:rFonts w:ascii="Courier New" w:eastAsia="Times New Roman" w:hAnsi="Courier New" w:cs="Courier New"/>
          <w:color w:val="212121"/>
          <w:kern w:val="0"/>
          <w:sz w:val="21"/>
          <w:szCs w:val="21"/>
          <w:shd w:val="clear" w:color="auto" w:fill="FFFFFF"/>
          <w14:ligatures w14:val="none"/>
        </w:rPr>
        <w:t xml:space="preserve">         (None, 4)                 36        </w:t>
      </w:r>
    </w:p>
    <w:p w14:paraId="23EC8231"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 xml:space="preserve">                                                                 </w:t>
      </w:r>
    </w:p>
    <w:p w14:paraId="434B4607"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w:t>
      </w:r>
    </w:p>
    <w:p w14:paraId="39CA452C"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Total params: 89020 (347.73 KB)</w:t>
      </w:r>
    </w:p>
    <w:p w14:paraId="1FCC7F87" w14:textId="77777777" w:rsidR="009E64E6" w:rsidRPr="009E64E6" w:rsidRDefault="009E64E6" w:rsidP="009E64E6">
      <w:pPr>
        <w:spacing w:after="0" w:line="276" w:lineRule="auto"/>
        <w:ind w:left="360"/>
        <w:rPr>
          <w:rFonts w:ascii="Courier New" w:eastAsia="Times New Roman" w:hAnsi="Courier New" w:cs="Courier New"/>
          <w:color w:val="212121"/>
          <w:kern w:val="0"/>
          <w:sz w:val="21"/>
          <w:szCs w:val="21"/>
          <w:shd w:val="clear" w:color="auto" w:fill="FFFFFF"/>
          <w14:ligatures w14:val="none"/>
        </w:rPr>
      </w:pPr>
      <w:r w:rsidRPr="009E64E6">
        <w:rPr>
          <w:rFonts w:ascii="Courier New" w:eastAsia="Times New Roman" w:hAnsi="Courier New" w:cs="Courier New"/>
          <w:color w:val="212121"/>
          <w:kern w:val="0"/>
          <w:sz w:val="21"/>
          <w:szCs w:val="21"/>
          <w:shd w:val="clear" w:color="auto" w:fill="FFFFFF"/>
          <w14:ligatures w14:val="none"/>
        </w:rPr>
        <w:t>Trainable params: 88572 (345.98 KB)</w:t>
      </w:r>
    </w:p>
    <w:p w14:paraId="69EE6D95" w14:textId="03453005" w:rsidR="000A13C5" w:rsidRDefault="009E64E6" w:rsidP="009E64E6">
      <w:pPr>
        <w:spacing w:after="0" w:line="276" w:lineRule="auto"/>
        <w:ind w:left="360"/>
        <w:rPr>
          <w:rFonts w:ascii="Times New Roman" w:eastAsia="Times New Roman" w:hAnsi="Times New Roman" w:cs="Times New Roman"/>
          <w:kern w:val="0"/>
          <w:sz w:val="24"/>
          <w:szCs w:val="24"/>
          <w14:ligatures w14:val="none"/>
        </w:rPr>
      </w:pPr>
      <w:r w:rsidRPr="009E64E6">
        <w:rPr>
          <w:rFonts w:ascii="Courier New" w:eastAsia="Times New Roman" w:hAnsi="Courier New" w:cs="Courier New"/>
          <w:color w:val="212121"/>
          <w:kern w:val="0"/>
          <w:sz w:val="21"/>
          <w:szCs w:val="21"/>
          <w:shd w:val="clear" w:color="auto" w:fill="FFFFFF"/>
          <w14:ligatures w14:val="none"/>
        </w:rPr>
        <w:t>Non-trainable params: 448 (1.75 KB)</w:t>
      </w:r>
    </w:p>
    <w:p w14:paraId="45711CA4" w14:textId="77777777" w:rsidR="00651D70" w:rsidRDefault="00651D70" w:rsidP="000A13C5">
      <w:pPr>
        <w:spacing w:after="0" w:line="276" w:lineRule="auto"/>
        <w:ind w:left="720"/>
        <w:rPr>
          <w:rFonts w:ascii="Times New Roman" w:eastAsia="Times New Roman" w:hAnsi="Times New Roman" w:cs="Times New Roman"/>
          <w:kern w:val="0"/>
          <w:sz w:val="24"/>
          <w:szCs w:val="24"/>
          <w14:ligatures w14:val="none"/>
        </w:rPr>
      </w:pPr>
    </w:p>
    <w:p w14:paraId="23CF6AF0" w14:textId="095CBAA6" w:rsidR="002E4C6C" w:rsidRDefault="002E4C6C" w:rsidP="000A13C5">
      <w:pPr>
        <w:spacing w:after="0" w:line="276" w:lineRule="auto"/>
        <w:ind w:left="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esults:</w:t>
      </w:r>
    </w:p>
    <w:p w14:paraId="3594B4B9" w14:textId="3B0F3D64" w:rsidR="00413110" w:rsidRPr="00413110" w:rsidRDefault="00413110" w:rsidP="00413110">
      <w:pPr>
        <w:spacing w:after="0" w:line="276" w:lineRule="auto"/>
        <w:ind w:left="720"/>
        <w:rPr>
          <w:rFonts w:ascii="Times New Roman" w:eastAsia="Times New Roman" w:hAnsi="Times New Roman" w:cs="Times New Roman"/>
          <w:kern w:val="0"/>
          <w:sz w:val="24"/>
          <w:szCs w:val="24"/>
          <w14:ligatures w14:val="none"/>
        </w:rPr>
      </w:pPr>
      <w:r w:rsidRPr="00413110">
        <w:rPr>
          <w:rFonts w:ascii="Times New Roman" w:eastAsia="Times New Roman" w:hAnsi="Times New Roman" w:cs="Times New Roman"/>
          <w:kern w:val="0"/>
          <w:sz w:val="24"/>
          <w:szCs w:val="24"/>
          <w14:ligatures w14:val="none"/>
        </w:rPr>
        <w:t>Mean Squared Error: 0.034</w:t>
      </w:r>
    </w:p>
    <w:p w14:paraId="24E5F22D" w14:textId="52B2EA1D" w:rsidR="00413110" w:rsidRPr="00413110" w:rsidRDefault="00413110" w:rsidP="00413110">
      <w:pPr>
        <w:spacing w:after="0" w:line="276" w:lineRule="auto"/>
        <w:ind w:left="720"/>
        <w:rPr>
          <w:rFonts w:ascii="Times New Roman" w:eastAsia="Times New Roman" w:hAnsi="Times New Roman" w:cs="Times New Roman"/>
          <w:kern w:val="0"/>
          <w:sz w:val="24"/>
          <w:szCs w:val="24"/>
          <w14:ligatures w14:val="none"/>
        </w:rPr>
      </w:pPr>
      <w:r w:rsidRPr="00413110">
        <w:rPr>
          <w:rFonts w:ascii="Times New Roman" w:eastAsia="Times New Roman" w:hAnsi="Times New Roman" w:cs="Times New Roman"/>
          <w:kern w:val="0"/>
          <w:sz w:val="24"/>
          <w:szCs w:val="24"/>
          <w14:ligatures w14:val="none"/>
        </w:rPr>
        <w:t>Root Mean Squared Error: 0.186</w:t>
      </w:r>
    </w:p>
    <w:p w14:paraId="16B3E826" w14:textId="34CC2AA2" w:rsidR="000A13C5" w:rsidRDefault="00413110" w:rsidP="00413110">
      <w:pPr>
        <w:spacing w:after="0" w:line="276" w:lineRule="auto"/>
        <w:ind w:left="720"/>
        <w:rPr>
          <w:rFonts w:ascii="Times New Roman" w:eastAsia="Times New Roman" w:hAnsi="Times New Roman" w:cs="Times New Roman"/>
          <w:kern w:val="0"/>
          <w:sz w:val="24"/>
          <w:szCs w:val="24"/>
          <w14:ligatures w14:val="none"/>
        </w:rPr>
      </w:pPr>
      <w:r w:rsidRPr="00413110">
        <w:rPr>
          <w:rFonts w:ascii="Times New Roman" w:eastAsia="Times New Roman" w:hAnsi="Times New Roman" w:cs="Times New Roman"/>
          <w:kern w:val="0"/>
          <w:sz w:val="24"/>
          <w:szCs w:val="24"/>
          <w14:ligatures w14:val="none"/>
        </w:rPr>
        <w:t>Mean Absolute Error: 0.102</w:t>
      </w:r>
    </w:p>
    <w:p w14:paraId="00B2C678" w14:textId="77777777" w:rsidR="00413110" w:rsidRDefault="00413110" w:rsidP="00413110">
      <w:pPr>
        <w:spacing w:after="0" w:line="276" w:lineRule="auto"/>
        <w:ind w:left="720"/>
        <w:rPr>
          <w:rFonts w:ascii="Times New Roman" w:eastAsia="Times New Roman" w:hAnsi="Times New Roman" w:cs="Times New Roman"/>
          <w:kern w:val="0"/>
          <w:sz w:val="24"/>
          <w:szCs w:val="24"/>
          <w14:ligatures w14:val="none"/>
        </w:rPr>
      </w:pPr>
    </w:p>
    <w:p w14:paraId="09E3149F" w14:textId="3D74D557" w:rsidR="00213630" w:rsidRPr="00BE40B4" w:rsidRDefault="00BF41D0" w:rsidP="00BE40B4">
      <w:pPr>
        <w:numPr>
          <w:ilvl w:val="0"/>
          <w:numId w:val="2"/>
        </w:num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tilising several optimization</w:t>
      </w:r>
      <w:r w:rsidR="001C2E1D">
        <w:rPr>
          <w:rFonts w:ascii="Times New Roman" w:eastAsia="Times New Roman" w:hAnsi="Times New Roman" w:cs="Times New Roman"/>
          <w:kern w:val="0"/>
          <w:sz w:val="24"/>
          <w:szCs w:val="24"/>
          <w14:ligatures w14:val="none"/>
        </w:rPr>
        <w:t xml:space="preserve"> techniques to predict inputs based on outputs</w:t>
      </w:r>
      <w:r w:rsidR="00BE40B4">
        <w:rPr>
          <w:rFonts w:ascii="Times New Roman" w:eastAsia="Times New Roman" w:hAnsi="Times New Roman" w:cs="Times New Roman"/>
          <w:kern w:val="0"/>
          <w:sz w:val="24"/>
          <w:szCs w:val="24"/>
          <w14:ligatures w14:val="none"/>
        </w:rPr>
        <w:t xml:space="preserve">. </w:t>
      </w:r>
      <w:r w:rsidR="00213630" w:rsidRPr="00BE40B4">
        <w:rPr>
          <w:rFonts w:ascii="Times New Roman" w:eastAsia="Times New Roman" w:hAnsi="Times New Roman" w:cs="Times New Roman"/>
          <w:kern w:val="0"/>
          <w:sz w:val="24"/>
          <w:szCs w:val="24"/>
          <w14:ligatures w14:val="none"/>
        </w:rPr>
        <w:t>Several optimization algorithms were employed to fine-tune the model parameters, ensuring the best performance in predicting target properties</w:t>
      </w:r>
      <w:r w:rsidR="00BE40B4">
        <w:rPr>
          <w:rFonts w:ascii="Times New Roman" w:eastAsia="Times New Roman" w:hAnsi="Times New Roman" w:cs="Times New Roman"/>
          <w:kern w:val="0"/>
          <w:sz w:val="24"/>
          <w:szCs w:val="24"/>
          <w14:ligatures w14:val="none"/>
        </w:rPr>
        <w:t>:</w:t>
      </w:r>
    </w:p>
    <w:p w14:paraId="3AAFC979"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Differential Evolution (DE):</w:t>
      </w:r>
    </w:p>
    <w:p w14:paraId="04D1042C"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Global optimization strategy effective for complex parameter spaces.</w:t>
      </w:r>
    </w:p>
    <w:p w14:paraId="60B6C77F" w14:textId="0A8766B8"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Optimized parameters were rounded to ensure compatibility with the model.</w:t>
      </w:r>
    </w:p>
    <w:p w14:paraId="178937A1"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AE: 0.106658</w:t>
      </w:r>
    </w:p>
    <w:p w14:paraId="0627E453"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SE: 0.041315</w:t>
      </w:r>
    </w:p>
    <w:p w14:paraId="436EE68B"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RMSE: 0.203260</w:t>
      </w:r>
    </w:p>
    <w:p w14:paraId="3732162B" w14:textId="77777777" w:rsidR="00D16520" w:rsidRPr="008C7B80" w:rsidRDefault="00D16520" w:rsidP="00D16520">
      <w:pPr>
        <w:spacing w:after="0" w:line="276" w:lineRule="auto"/>
        <w:ind w:left="1080"/>
        <w:rPr>
          <w:rFonts w:ascii="Times New Roman" w:eastAsia="Times New Roman" w:hAnsi="Times New Roman" w:cs="Times New Roman"/>
          <w:kern w:val="0"/>
          <w:sz w:val="24"/>
          <w:szCs w:val="24"/>
          <w14:ligatures w14:val="none"/>
        </w:rPr>
      </w:pPr>
    </w:p>
    <w:p w14:paraId="62196620"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Particle Swarm Optimization (PSO):</w:t>
      </w:r>
    </w:p>
    <w:p w14:paraId="036FB8B7"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Swarm intelligence technique used for exploring the parameter space efficiently.</w:t>
      </w:r>
    </w:p>
    <w:p w14:paraId="495C6CB5" w14:textId="375960D7"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duced competitive results in terms of optimization accuracy and time.</w:t>
      </w:r>
    </w:p>
    <w:p w14:paraId="064AE9AE"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AE: 0.099933</w:t>
      </w:r>
    </w:p>
    <w:p w14:paraId="02F37EB9"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SE: 0.020561</w:t>
      </w:r>
    </w:p>
    <w:p w14:paraId="52512FC3"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RMSE: 0.143392</w:t>
      </w:r>
    </w:p>
    <w:p w14:paraId="5F9F88AB" w14:textId="77777777" w:rsidR="00D16520" w:rsidRPr="008C7B80" w:rsidRDefault="00D16520" w:rsidP="00D16520">
      <w:pPr>
        <w:spacing w:after="0" w:line="276" w:lineRule="auto"/>
        <w:ind w:left="1080"/>
        <w:rPr>
          <w:rFonts w:ascii="Times New Roman" w:eastAsia="Times New Roman" w:hAnsi="Times New Roman" w:cs="Times New Roman"/>
          <w:kern w:val="0"/>
          <w:sz w:val="24"/>
          <w:szCs w:val="24"/>
          <w14:ligatures w14:val="none"/>
        </w:rPr>
      </w:pPr>
    </w:p>
    <w:p w14:paraId="601144A7"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Simulated Annealing (SA):</w:t>
      </w:r>
    </w:p>
    <w:p w14:paraId="1183A332"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babilistic technique to escape local minima and find global optimum.</w:t>
      </w:r>
    </w:p>
    <w:p w14:paraId="220101E0" w14:textId="28747BA6"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lastRenderedPageBreak/>
        <w:t>Balanced exploration and exploitation during the search process.</w:t>
      </w:r>
    </w:p>
    <w:p w14:paraId="2BD1C625"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AE: 0.106061</w:t>
      </w:r>
    </w:p>
    <w:p w14:paraId="29AB4A11"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SE: 0.023226</w:t>
      </w:r>
    </w:p>
    <w:p w14:paraId="0B0D9DAD" w14:textId="2B4532BD" w:rsid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RMSE: 0.152399</w:t>
      </w:r>
    </w:p>
    <w:p w14:paraId="17507181" w14:textId="77777777" w:rsidR="00D16520" w:rsidRPr="008C7B80" w:rsidRDefault="00D16520" w:rsidP="00D16520">
      <w:pPr>
        <w:spacing w:after="0" w:line="276" w:lineRule="auto"/>
        <w:ind w:left="1080"/>
        <w:rPr>
          <w:rFonts w:ascii="Times New Roman" w:eastAsia="Times New Roman" w:hAnsi="Times New Roman" w:cs="Times New Roman"/>
          <w:kern w:val="0"/>
          <w:sz w:val="24"/>
          <w:szCs w:val="24"/>
          <w14:ligatures w14:val="none"/>
        </w:rPr>
      </w:pPr>
    </w:p>
    <w:p w14:paraId="7FAF3383"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proofErr w:type="spellStart"/>
      <w:r w:rsidRPr="008C7B80">
        <w:rPr>
          <w:rFonts w:ascii="Times New Roman" w:eastAsia="Times New Roman" w:hAnsi="Times New Roman" w:cs="Times New Roman"/>
          <w:b/>
          <w:bCs/>
          <w:kern w:val="0"/>
          <w:sz w:val="24"/>
          <w:szCs w:val="24"/>
          <w14:ligatures w14:val="none"/>
        </w:rPr>
        <w:t>Shgo</w:t>
      </w:r>
      <w:proofErr w:type="spellEnd"/>
      <w:r w:rsidRPr="008C7B80">
        <w:rPr>
          <w:rFonts w:ascii="Times New Roman" w:eastAsia="Times New Roman" w:hAnsi="Times New Roman" w:cs="Times New Roman"/>
          <w:b/>
          <w:bCs/>
          <w:kern w:val="0"/>
          <w:sz w:val="24"/>
          <w:szCs w:val="24"/>
          <w14:ligatures w14:val="none"/>
        </w:rPr>
        <w:t xml:space="preserve"> (Simplicial Homology Global Optimization):</w:t>
      </w:r>
    </w:p>
    <w:p w14:paraId="3BF1E932" w14:textId="014AB037"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Combined simplicial homology with iterative refinement for robust global optimization.</w:t>
      </w:r>
    </w:p>
    <w:p w14:paraId="104F6AF4"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AE: 0.110324</w:t>
      </w:r>
    </w:p>
    <w:p w14:paraId="51C6CAB0"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SE: 0.044614</w:t>
      </w:r>
    </w:p>
    <w:p w14:paraId="525A96AE"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RMSE: 0.211221</w:t>
      </w:r>
    </w:p>
    <w:p w14:paraId="74E95E64" w14:textId="77777777" w:rsidR="00D16520" w:rsidRPr="008C7B80" w:rsidRDefault="00D16520" w:rsidP="00D16520">
      <w:pPr>
        <w:spacing w:after="0" w:line="276" w:lineRule="auto"/>
        <w:ind w:left="1440"/>
        <w:rPr>
          <w:rFonts w:ascii="Times New Roman" w:eastAsia="Times New Roman" w:hAnsi="Times New Roman" w:cs="Times New Roman"/>
          <w:kern w:val="0"/>
          <w:sz w:val="24"/>
          <w:szCs w:val="24"/>
          <w14:ligatures w14:val="none"/>
        </w:rPr>
      </w:pPr>
    </w:p>
    <w:p w14:paraId="71E5D63B"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Grid Search:</w:t>
      </w:r>
    </w:p>
    <w:p w14:paraId="19587B44"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Exhaustive search over a predefined grid of parameters.</w:t>
      </w:r>
    </w:p>
    <w:p w14:paraId="042861C9" w14:textId="0217F3C0"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vided a baseline comparison for other optimization techniques.</w:t>
      </w:r>
    </w:p>
    <w:p w14:paraId="7D627E97"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AE: 0.101092</w:t>
      </w:r>
    </w:p>
    <w:p w14:paraId="469F6C4E"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SE: 0.040492</w:t>
      </w:r>
    </w:p>
    <w:p w14:paraId="6D0ACA12"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RMSE: 0.201227</w:t>
      </w:r>
    </w:p>
    <w:p w14:paraId="47B99668" w14:textId="77777777" w:rsidR="00D16520" w:rsidRPr="008C7B80" w:rsidRDefault="00D16520" w:rsidP="00D16520">
      <w:pPr>
        <w:spacing w:after="0" w:line="276" w:lineRule="auto"/>
        <w:rPr>
          <w:rFonts w:ascii="Times New Roman" w:eastAsia="Times New Roman" w:hAnsi="Times New Roman" w:cs="Times New Roman"/>
          <w:kern w:val="0"/>
          <w:sz w:val="24"/>
          <w:szCs w:val="24"/>
          <w14:ligatures w14:val="none"/>
        </w:rPr>
      </w:pPr>
    </w:p>
    <w:p w14:paraId="55A9A736"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Bayesian Optimization:</w:t>
      </w:r>
    </w:p>
    <w:p w14:paraId="6880A273"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babilistic model-based optimization.</w:t>
      </w:r>
    </w:p>
    <w:p w14:paraId="27593341" w14:textId="1365AB6E"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Efficiently navigated the parameter space by balancing exploration and exploitation</w:t>
      </w:r>
    </w:p>
    <w:p w14:paraId="6816EEE7"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AE: 0.106494</w:t>
      </w:r>
    </w:p>
    <w:p w14:paraId="52D7FE64" w14:textId="77777777" w:rsidR="00D16520" w:rsidRP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MSE: 0.023240</w:t>
      </w:r>
    </w:p>
    <w:p w14:paraId="43472070" w14:textId="77777777" w:rsidR="00D16520" w:rsidRDefault="00D16520" w:rsidP="00D16520">
      <w:pPr>
        <w:spacing w:after="0" w:line="276" w:lineRule="auto"/>
        <w:ind w:left="1080"/>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RMSE: 0.152446</w:t>
      </w:r>
    </w:p>
    <w:p w14:paraId="119E7AFC" w14:textId="77777777" w:rsidR="00253167" w:rsidRPr="008C7B80" w:rsidRDefault="00253167" w:rsidP="00222210">
      <w:pPr>
        <w:spacing w:after="0" w:line="276" w:lineRule="auto"/>
        <w:rPr>
          <w:rFonts w:ascii="Times New Roman" w:eastAsia="Times New Roman" w:hAnsi="Times New Roman" w:cs="Times New Roman"/>
          <w:kern w:val="0"/>
          <w:sz w:val="24"/>
          <w:szCs w:val="24"/>
          <w14:ligatures w14:val="none"/>
        </w:rPr>
      </w:pPr>
    </w:p>
    <w:p w14:paraId="2C5A4579" w14:textId="77777777" w:rsidR="00AE0451" w:rsidRPr="008C7B80" w:rsidRDefault="00AE0451" w:rsidP="00624EA7">
      <w:pPr>
        <w:pStyle w:val="Heading4"/>
        <w:spacing w:before="0" w:beforeAutospacing="0" w:after="0" w:afterAutospacing="0" w:line="276" w:lineRule="auto"/>
      </w:pPr>
      <w:r w:rsidRPr="008C7B80">
        <w:t>Generative Adversarial Network (GAN) for Inverse Design</w:t>
      </w:r>
    </w:p>
    <w:p w14:paraId="1ED5E52F" w14:textId="1A527006" w:rsidR="00516832" w:rsidRDefault="00AE0451" w:rsidP="00624EA7">
      <w:pPr>
        <w:pStyle w:val="NormalWeb"/>
        <w:spacing w:before="0" w:beforeAutospacing="0" w:after="0" w:afterAutospacing="0" w:line="276" w:lineRule="auto"/>
      </w:pPr>
      <w:r w:rsidRPr="008C7B80">
        <w:t>In addition to the above methods, a Generative Adversarial Network (GAN) was employed to generate input parameters based on the desired output parameters.</w:t>
      </w:r>
      <w:r w:rsidR="00516832" w:rsidRPr="008C7B80">
        <w:t xml:space="preserve"> The GAN consists of a generator model that produces input parameters from random noise and a discriminator model that evaluates the authenticity of the generated samples.</w:t>
      </w:r>
      <w:r w:rsidR="009B6C26">
        <w:t xml:space="preserve"> </w:t>
      </w:r>
      <w:r w:rsidR="00516832" w:rsidRPr="008C7B80">
        <w:t>The GAN training involved alternating between updating the discriminator and the generator, ultimately enabling the generator to produce realistic input parameters corresponding to the target output.</w:t>
      </w:r>
    </w:p>
    <w:p w14:paraId="3E0FBA9F" w14:textId="77777777" w:rsidR="00464824" w:rsidRDefault="00464824" w:rsidP="00624EA7">
      <w:pPr>
        <w:pStyle w:val="NormalWeb"/>
        <w:spacing w:before="0" w:beforeAutospacing="0" w:after="0" w:afterAutospacing="0" w:line="276" w:lineRule="auto"/>
      </w:pPr>
    </w:p>
    <w:p w14:paraId="76575F3F" w14:textId="18480381" w:rsidR="00464824" w:rsidRPr="00464824" w:rsidRDefault="00464824" w:rsidP="00464824">
      <w:pPr>
        <w:pStyle w:val="NormalWeb"/>
        <w:spacing w:before="0" w:beforeAutospacing="0" w:after="0" w:afterAutospacing="0" w:line="276" w:lineRule="auto"/>
        <w:ind w:left="720"/>
      </w:pPr>
      <w:r w:rsidRPr="00464824">
        <w:t>Model: "</w:t>
      </w:r>
      <w:r>
        <w:t>generator</w:t>
      </w:r>
      <w:r w:rsidRPr="00464824">
        <w:t>"</w:t>
      </w:r>
    </w:p>
    <w:p w14:paraId="10EDE10F" w14:textId="77777777" w:rsidR="00464824" w:rsidRPr="00464824" w:rsidRDefault="00464824" w:rsidP="00464824">
      <w:pPr>
        <w:pStyle w:val="NormalWeb"/>
        <w:spacing w:before="0" w:beforeAutospacing="0" w:after="0" w:afterAutospacing="0" w:line="276" w:lineRule="auto"/>
        <w:ind w:left="720"/>
      </w:pPr>
      <w:r w:rsidRPr="00464824">
        <w:t>_________________________________________________________________</w:t>
      </w:r>
    </w:p>
    <w:p w14:paraId="10DFC8F4" w14:textId="77777777" w:rsidR="00464824" w:rsidRPr="00464824" w:rsidRDefault="00464824" w:rsidP="00464824">
      <w:pPr>
        <w:pStyle w:val="NormalWeb"/>
        <w:spacing w:before="0" w:beforeAutospacing="0" w:after="0" w:afterAutospacing="0" w:line="276" w:lineRule="auto"/>
        <w:ind w:left="720"/>
      </w:pPr>
      <w:r w:rsidRPr="00464824">
        <w:t xml:space="preserve"> Layer (</w:t>
      </w:r>
      <w:proofErr w:type="gramStart"/>
      <w:r w:rsidRPr="00464824">
        <w:t xml:space="preserve">type)   </w:t>
      </w:r>
      <w:proofErr w:type="gramEnd"/>
      <w:r w:rsidRPr="00464824">
        <w:t xml:space="preserve">             Output Shape              Param #   </w:t>
      </w:r>
    </w:p>
    <w:p w14:paraId="742CFD92" w14:textId="0E6D75AC" w:rsidR="00464824" w:rsidRPr="00464824" w:rsidRDefault="00464824" w:rsidP="00464824">
      <w:pPr>
        <w:pStyle w:val="NormalWeb"/>
        <w:spacing w:before="0" w:beforeAutospacing="0" w:after="0" w:afterAutospacing="0" w:line="276" w:lineRule="auto"/>
        <w:ind w:left="720"/>
      </w:pPr>
      <w:r w:rsidRPr="00464824">
        <w:t>=============================================================</w:t>
      </w:r>
    </w:p>
    <w:p w14:paraId="7D08CE6F" w14:textId="77777777" w:rsidR="00464824" w:rsidRPr="00464824" w:rsidRDefault="00464824" w:rsidP="00464824">
      <w:pPr>
        <w:pStyle w:val="NormalWeb"/>
        <w:spacing w:before="0" w:beforeAutospacing="0" w:after="0" w:afterAutospacing="0" w:line="276" w:lineRule="auto"/>
        <w:ind w:left="720"/>
      </w:pPr>
      <w:r w:rsidRPr="00464824">
        <w:t xml:space="preserve"> dense_93 (</w:t>
      </w:r>
      <w:proofErr w:type="gramStart"/>
      <w:r w:rsidRPr="00464824">
        <w:t xml:space="preserve">Dense)   </w:t>
      </w:r>
      <w:proofErr w:type="gramEnd"/>
      <w:r w:rsidRPr="00464824">
        <w:t xml:space="preserve">         (None, 64)                320       </w:t>
      </w:r>
    </w:p>
    <w:p w14:paraId="55E47707"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38B72761" w14:textId="77777777" w:rsidR="00464824" w:rsidRPr="00464824" w:rsidRDefault="00464824" w:rsidP="00464824">
      <w:pPr>
        <w:pStyle w:val="NormalWeb"/>
        <w:spacing w:before="0" w:beforeAutospacing="0" w:after="0" w:afterAutospacing="0" w:line="276" w:lineRule="auto"/>
        <w:ind w:left="720"/>
      </w:pPr>
      <w:r w:rsidRPr="00464824">
        <w:t xml:space="preserve"> batch_normalization_16 (</w:t>
      </w:r>
      <w:proofErr w:type="gramStart"/>
      <w:r w:rsidRPr="00464824">
        <w:t>Ba  (</w:t>
      </w:r>
      <w:proofErr w:type="gramEnd"/>
      <w:r w:rsidRPr="00464824">
        <w:t xml:space="preserve">None, 64)                256       </w:t>
      </w:r>
    </w:p>
    <w:p w14:paraId="656E73ED" w14:textId="77777777" w:rsidR="00464824" w:rsidRPr="00464824" w:rsidRDefault="00464824" w:rsidP="00464824">
      <w:pPr>
        <w:pStyle w:val="NormalWeb"/>
        <w:spacing w:before="0" w:beforeAutospacing="0" w:after="0" w:afterAutospacing="0" w:line="276" w:lineRule="auto"/>
        <w:ind w:left="720"/>
      </w:pPr>
      <w:r w:rsidRPr="00464824">
        <w:t xml:space="preserve"> </w:t>
      </w:r>
      <w:proofErr w:type="spellStart"/>
      <w:r w:rsidRPr="00464824">
        <w:t>tchNormalization</w:t>
      </w:r>
      <w:proofErr w:type="spellEnd"/>
      <w:r w:rsidRPr="00464824">
        <w:t xml:space="preserve">)                                               </w:t>
      </w:r>
    </w:p>
    <w:p w14:paraId="59623412"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277482BD" w14:textId="77777777" w:rsidR="00464824" w:rsidRPr="00464824" w:rsidRDefault="00464824" w:rsidP="00464824">
      <w:pPr>
        <w:pStyle w:val="NormalWeb"/>
        <w:spacing w:before="0" w:beforeAutospacing="0" w:after="0" w:afterAutospacing="0" w:line="276" w:lineRule="auto"/>
        <w:ind w:left="720"/>
      </w:pPr>
      <w:r w:rsidRPr="00464824">
        <w:lastRenderedPageBreak/>
        <w:t xml:space="preserve"> dropout_25 (</w:t>
      </w:r>
      <w:proofErr w:type="gramStart"/>
      <w:r w:rsidRPr="00464824">
        <w:t xml:space="preserve">Dropout)   </w:t>
      </w:r>
      <w:proofErr w:type="gramEnd"/>
      <w:r w:rsidRPr="00464824">
        <w:t xml:space="preserve">     (None, 64)                0         </w:t>
      </w:r>
    </w:p>
    <w:p w14:paraId="3BC84B3A"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0DFABD40" w14:textId="77777777" w:rsidR="00464824" w:rsidRPr="00464824" w:rsidRDefault="00464824" w:rsidP="00464824">
      <w:pPr>
        <w:pStyle w:val="NormalWeb"/>
        <w:spacing w:before="0" w:beforeAutospacing="0" w:after="0" w:afterAutospacing="0" w:line="276" w:lineRule="auto"/>
        <w:ind w:left="720"/>
      </w:pPr>
      <w:r w:rsidRPr="00464824">
        <w:t xml:space="preserve"> dense_94 (</w:t>
      </w:r>
      <w:proofErr w:type="gramStart"/>
      <w:r w:rsidRPr="00464824">
        <w:t xml:space="preserve">Dense)   </w:t>
      </w:r>
      <w:proofErr w:type="gramEnd"/>
      <w:r w:rsidRPr="00464824">
        <w:t xml:space="preserve">         (None, 128)               8320      </w:t>
      </w:r>
    </w:p>
    <w:p w14:paraId="673AF72C"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5C29324B" w14:textId="77777777" w:rsidR="00464824" w:rsidRPr="00464824" w:rsidRDefault="00464824" w:rsidP="00464824">
      <w:pPr>
        <w:pStyle w:val="NormalWeb"/>
        <w:spacing w:before="0" w:beforeAutospacing="0" w:after="0" w:afterAutospacing="0" w:line="276" w:lineRule="auto"/>
        <w:ind w:left="720"/>
      </w:pPr>
      <w:r w:rsidRPr="00464824">
        <w:t xml:space="preserve"> batch_normalization_17 (</w:t>
      </w:r>
      <w:proofErr w:type="gramStart"/>
      <w:r w:rsidRPr="00464824">
        <w:t>Ba  (</w:t>
      </w:r>
      <w:proofErr w:type="gramEnd"/>
      <w:r w:rsidRPr="00464824">
        <w:t xml:space="preserve">None, 128)               512       </w:t>
      </w:r>
    </w:p>
    <w:p w14:paraId="337B42E2" w14:textId="77777777" w:rsidR="00464824" w:rsidRPr="00464824" w:rsidRDefault="00464824" w:rsidP="00464824">
      <w:pPr>
        <w:pStyle w:val="NormalWeb"/>
        <w:spacing w:before="0" w:beforeAutospacing="0" w:after="0" w:afterAutospacing="0" w:line="276" w:lineRule="auto"/>
        <w:ind w:left="720"/>
      </w:pPr>
      <w:r w:rsidRPr="00464824">
        <w:t xml:space="preserve"> </w:t>
      </w:r>
      <w:proofErr w:type="spellStart"/>
      <w:r w:rsidRPr="00464824">
        <w:t>tchNormalization</w:t>
      </w:r>
      <w:proofErr w:type="spellEnd"/>
      <w:r w:rsidRPr="00464824">
        <w:t xml:space="preserve">)                                               </w:t>
      </w:r>
    </w:p>
    <w:p w14:paraId="1AC1B790"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4ABD287" w14:textId="77777777" w:rsidR="00464824" w:rsidRPr="00464824" w:rsidRDefault="00464824" w:rsidP="00464824">
      <w:pPr>
        <w:pStyle w:val="NormalWeb"/>
        <w:spacing w:before="0" w:beforeAutospacing="0" w:after="0" w:afterAutospacing="0" w:line="276" w:lineRule="auto"/>
        <w:ind w:left="720"/>
      </w:pPr>
      <w:r w:rsidRPr="00464824">
        <w:t xml:space="preserve"> dropout_26 (</w:t>
      </w:r>
      <w:proofErr w:type="gramStart"/>
      <w:r w:rsidRPr="00464824">
        <w:t xml:space="preserve">Dropout)   </w:t>
      </w:r>
      <w:proofErr w:type="gramEnd"/>
      <w:r w:rsidRPr="00464824">
        <w:t xml:space="preserve">     (None, 128)               0         </w:t>
      </w:r>
    </w:p>
    <w:p w14:paraId="1EB835E6"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BF87C84" w14:textId="77777777" w:rsidR="00464824" w:rsidRPr="00464824" w:rsidRDefault="00464824" w:rsidP="00464824">
      <w:pPr>
        <w:pStyle w:val="NormalWeb"/>
        <w:spacing w:before="0" w:beforeAutospacing="0" w:after="0" w:afterAutospacing="0" w:line="276" w:lineRule="auto"/>
        <w:ind w:left="720"/>
      </w:pPr>
      <w:r w:rsidRPr="00464824">
        <w:t xml:space="preserve"> dense_95 (</w:t>
      </w:r>
      <w:proofErr w:type="gramStart"/>
      <w:r w:rsidRPr="00464824">
        <w:t xml:space="preserve">Dense)   </w:t>
      </w:r>
      <w:proofErr w:type="gramEnd"/>
      <w:r w:rsidRPr="00464824">
        <w:t xml:space="preserve">         (None, 256)               33024     </w:t>
      </w:r>
    </w:p>
    <w:p w14:paraId="26CDA421"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3A1E471A" w14:textId="77777777" w:rsidR="00464824" w:rsidRPr="00464824" w:rsidRDefault="00464824" w:rsidP="00464824">
      <w:pPr>
        <w:pStyle w:val="NormalWeb"/>
        <w:spacing w:before="0" w:beforeAutospacing="0" w:after="0" w:afterAutospacing="0" w:line="276" w:lineRule="auto"/>
        <w:ind w:left="720"/>
      </w:pPr>
      <w:r w:rsidRPr="00464824">
        <w:t xml:space="preserve"> batch_normalization_18 (</w:t>
      </w:r>
      <w:proofErr w:type="gramStart"/>
      <w:r w:rsidRPr="00464824">
        <w:t>Ba  (</w:t>
      </w:r>
      <w:proofErr w:type="gramEnd"/>
      <w:r w:rsidRPr="00464824">
        <w:t xml:space="preserve">None, 256)               1024      </w:t>
      </w:r>
    </w:p>
    <w:p w14:paraId="369A845E" w14:textId="77777777" w:rsidR="00464824" w:rsidRPr="00464824" w:rsidRDefault="00464824" w:rsidP="00464824">
      <w:pPr>
        <w:pStyle w:val="NormalWeb"/>
        <w:spacing w:before="0" w:beforeAutospacing="0" w:after="0" w:afterAutospacing="0" w:line="276" w:lineRule="auto"/>
        <w:ind w:left="720"/>
      </w:pPr>
      <w:r w:rsidRPr="00464824">
        <w:t xml:space="preserve"> </w:t>
      </w:r>
      <w:proofErr w:type="spellStart"/>
      <w:r w:rsidRPr="00464824">
        <w:t>tchNormalization</w:t>
      </w:r>
      <w:proofErr w:type="spellEnd"/>
      <w:r w:rsidRPr="00464824">
        <w:t xml:space="preserve">)                                               </w:t>
      </w:r>
    </w:p>
    <w:p w14:paraId="60D4CE68"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5EFF57D4" w14:textId="77777777" w:rsidR="00464824" w:rsidRPr="00464824" w:rsidRDefault="00464824" w:rsidP="00464824">
      <w:pPr>
        <w:pStyle w:val="NormalWeb"/>
        <w:spacing w:before="0" w:beforeAutospacing="0" w:after="0" w:afterAutospacing="0" w:line="276" w:lineRule="auto"/>
        <w:ind w:left="720"/>
      </w:pPr>
      <w:r w:rsidRPr="00464824">
        <w:t xml:space="preserve"> dropout_27 (</w:t>
      </w:r>
      <w:proofErr w:type="gramStart"/>
      <w:r w:rsidRPr="00464824">
        <w:t xml:space="preserve">Dropout)   </w:t>
      </w:r>
      <w:proofErr w:type="gramEnd"/>
      <w:r w:rsidRPr="00464824">
        <w:t xml:space="preserve">     (None, 256)               0         </w:t>
      </w:r>
    </w:p>
    <w:p w14:paraId="04D93703"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C201D26" w14:textId="77777777" w:rsidR="00464824" w:rsidRPr="00464824" w:rsidRDefault="00464824" w:rsidP="00464824">
      <w:pPr>
        <w:pStyle w:val="NormalWeb"/>
        <w:spacing w:before="0" w:beforeAutospacing="0" w:after="0" w:afterAutospacing="0" w:line="276" w:lineRule="auto"/>
        <w:ind w:left="720"/>
      </w:pPr>
      <w:r w:rsidRPr="00464824">
        <w:t xml:space="preserve"> dense_96 (</w:t>
      </w:r>
      <w:proofErr w:type="gramStart"/>
      <w:r w:rsidRPr="00464824">
        <w:t xml:space="preserve">Dense)   </w:t>
      </w:r>
      <w:proofErr w:type="gramEnd"/>
      <w:r w:rsidRPr="00464824">
        <w:t xml:space="preserve">         (None, 256)               65792     </w:t>
      </w:r>
    </w:p>
    <w:p w14:paraId="170AF0FB"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9CB8D2D" w14:textId="77777777" w:rsidR="00464824" w:rsidRPr="00464824" w:rsidRDefault="00464824" w:rsidP="00464824">
      <w:pPr>
        <w:pStyle w:val="NormalWeb"/>
        <w:spacing w:before="0" w:beforeAutospacing="0" w:after="0" w:afterAutospacing="0" w:line="276" w:lineRule="auto"/>
        <w:ind w:left="720"/>
      </w:pPr>
      <w:r w:rsidRPr="00464824">
        <w:t xml:space="preserve"> batch_normalization_19 (</w:t>
      </w:r>
      <w:proofErr w:type="gramStart"/>
      <w:r w:rsidRPr="00464824">
        <w:t>Ba  (</w:t>
      </w:r>
      <w:proofErr w:type="gramEnd"/>
      <w:r w:rsidRPr="00464824">
        <w:t xml:space="preserve">None, 256)               1024      </w:t>
      </w:r>
    </w:p>
    <w:p w14:paraId="30F3AF78" w14:textId="77777777" w:rsidR="00464824" w:rsidRPr="00464824" w:rsidRDefault="00464824" w:rsidP="00464824">
      <w:pPr>
        <w:pStyle w:val="NormalWeb"/>
        <w:spacing w:before="0" w:beforeAutospacing="0" w:after="0" w:afterAutospacing="0" w:line="276" w:lineRule="auto"/>
        <w:ind w:left="720"/>
      </w:pPr>
      <w:r w:rsidRPr="00464824">
        <w:t xml:space="preserve"> </w:t>
      </w:r>
      <w:proofErr w:type="spellStart"/>
      <w:r w:rsidRPr="00464824">
        <w:t>tchNormalization</w:t>
      </w:r>
      <w:proofErr w:type="spellEnd"/>
      <w:r w:rsidRPr="00464824">
        <w:t xml:space="preserve">)                                               </w:t>
      </w:r>
    </w:p>
    <w:p w14:paraId="0F9F6A4F"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71BE18C3" w14:textId="77777777" w:rsidR="00464824" w:rsidRPr="00464824" w:rsidRDefault="00464824" w:rsidP="00464824">
      <w:pPr>
        <w:pStyle w:val="NormalWeb"/>
        <w:spacing w:before="0" w:beforeAutospacing="0" w:after="0" w:afterAutospacing="0" w:line="276" w:lineRule="auto"/>
        <w:ind w:left="720"/>
      </w:pPr>
      <w:r w:rsidRPr="00464824">
        <w:t xml:space="preserve"> dropout_28 (</w:t>
      </w:r>
      <w:proofErr w:type="gramStart"/>
      <w:r w:rsidRPr="00464824">
        <w:t xml:space="preserve">Dropout)   </w:t>
      </w:r>
      <w:proofErr w:type="gramEnd"/>
      <w:r w:rsidRPr="00464824">
        <w:t xml:space="preserve">     (None, 256)               0         </w:t>
      </w:r>
    </w:p>
    <w:p w14:paraId="24C8D64B"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47D1D2FD" w14:textId="77777777" w:rsidR="00464824" w:rsidRPr="00464824" w:rsidRDefault="00464824" w:rsidP="00464824">
      <w:pPr>
        <w:pStyle w:val="NormalWeb"/>
        <w:spacing w:before="0" w:beforeAutospacing="0" w:after="0" w:afterAutospacing="0" w:line="276" w:lineRule="auto"/>
        <w:ind w:left="720"/>
      </w:pPr>
      <w:r w:rsidRPr="00464824">
        <w:t xml:space="preserve"> dense_97 (</w:t>
      </w:r>
      <w:proofErr w:type="gramStart"/>
      <w:r w:rsidRPr="00464824">
        <w:t xml:space="preserve">Dense)   </w:t>
      </w:r>
      <w:proofErr w:type="gramEnd"/>
      <w:r w:rsidRPr="00464824">
        <w:t xml:space="preserve">         (None, 512)               131584    </w:t>
      </w:r>
    </w:p>
    <w:p w14:paraId="57980249"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7D9C8435" w14:textId="77777777" w:rsidR="00464824" w:rsidRPr="00464824" w:rsidRDefault="00464824" w:rsidP="00464824">
      <w:pPr>
        <w:pStyle w:val="NormalWeb"/>
        <w:spacing w:before="0" w:beforeAutospacing="0" w:after="0" w:afterAutospacing="0" w:line="276" w:lineRule="auto"/>
        <w:ind w:left="720"/>
      </w:pPr>
      <w:r w:rsidRPr="00464824">
        <w:t xml:space="preserve"> batch_normalization_20 (</w:t>
      </w:r>
      <w:proofErr w:type="gramStart"/>
      <w:r w:rsidRPr="00464824">
        <w:t>Ba  (</w:t>
      </w:r>
      <w:proofErr w:type="gramEnd"/>
      <w:r w:rsidRPr="00464824">
        <w:t xml:space="preserve">None, 512)               2048      </w:t>
      </w:r>
    </w:p>
    <w:p w14:paraId="7888CF59" w14:textId="77777777" w:rsidR="00464824" w:rsidRPr="00464824" w:rsidRDefault="00464824" w:rsidP="00464824">
      <w:pPr>
        <w:pStyle w:val="NormalWeb"/>
        <w:spacing w:before="0" w:beforeAutospacing="0" w:after="0" w:afterAutospacing="0" w:line="276" w:lineRule="auto"/>
        <w:ind w:left="720"/>
      </w:pPr>
      <w:r w:rsidRPr="00464824">
        <w:t xml:space="preserve"> </w:t>
      </w:r>
      <w:proofErr w:type="spellStart"/>
      <w:r w:rsidRPr="00464824">
        <w:t>tchNormalization</w:t>
      </w:r>
      <w:proofErr w:type="spellEnd"/>
      <w:r w:rsidRPr="00464824">
        <w:t xml:space="preserve">)                                               </w:t>
      </w:r>
    </w:p>
    <w:p w14:paraId="33879154"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72DF1110" w14:textId="77777777" w:rsidR="00464824" w:rsidRPr="00464824" w:rsidRDefault="00464824" w:rsidP="00464824">
      <w:pPr>
        <w:pStyle w:val="NormalWeb"/>
        <w:spacing w:before="0" w:beforeAutospacing="0" w:after="0" w:afterAutospacing="0" w:line="276" w:lineRule="auto"/>
        <w:ind w:left="720"/>
      </w:pPr>
      <w:r w:rsidRPr="00464824">
        <w:t xml:space="preserve"> dropout_29 (</w:t>
      </w:r>
      <w:proofErr w:type="gramStart"/>
      <w:r w:rsidRPr="00464824">
        <w:t xml:space="preserve">Dropout)   </w:t>
      </w:r>
      <w:proofErr w:type="gramEnd"/>
      <w:r w:rsidRPr="00464824">
        <w:t xml:space="preserve">     (None, 512)               0         </w:t>
      </w:r>
    </w:p>
    <w:p w14:paraId="729E92F0"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4877F267" w14:textId="77777777" w:rsidR="00464824" w:rsidRPr="00464824" w:rsidRDefault="00464824" w:rsidP="00464824">
      <w:pPr>
        <w:pStyle w:val="NormalWeb"/>
        <w:spacing w:before="0" w:beforeAutospacing="0" w:after="0" w:afterAutospacing="0" w:line="276" w:lineRule="auto"/>
        <w:ind w:left="720"/>
      </w:pPr>
      <w:r w:rsidRPr="00464824">
        <w:t xml:space="preserve"> dense_98 (</w:t>
      </w:r>
      <w:proofErr w:type="gramStart"/>
      <w:r w:rsidRPr="00464824">
        <w:t xml:space="preserve">Dense)   </w:t>
      </w:r>
      <w:proofErr w:type="gramEnd"/>
      <w:r w:rsidRPr="00464824">
        <w:t xml:space="preserve">         (None, 6)                 3078      </w:t>
      </w:r>
    </w:p>
    <w:p w14:paraId="3C9B44F1"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2BB09E21" w14:textId="2F245D62" w:rsidR="00464824" w:rsidRPr="00464824" w:rsidRDefault="00464824" w:rsidP="00464824">
      <w:pPr>
        <w:pStyle w:val="NormalWeb"/>
        <w:spacing w:before="0" w:beforeAutospacing="0" w:after="0" w:afterAutospacing="0" w:line="276" w:lineRule="auto"/>
        <w:ind w:left="720"/>
      </w:pPr>
      <w:r w:rsidRPr="00464824">
        <w:t>=============================================================</w:t>
      </w:r>
    </w:p>
    <w:p w14:paraId="31AF23E4" w14:textId="77777777" w:rsidR="00464824" w:rsidRPr="00464824" w:rsidRDefault="00464824" w:rsidP="00464824">
      <w:pPr>
        <w:pStyle w:val="NormalWeb"/>
        <w:spacing w:before="0" w:beforeAutospacing="0" w:after="0" w:afterAutospacing="0" w:line="276" w:lineRule="auto"/>
        <w:ind w:left="720"/>
      </w:pPr>
      <w:r w:rsidRPr="00464824">
        <w:t>Total params: 246982 (964.77 KB)</w:t>
      </w:r>
    </w:p>
    <w:p w14:paraId="2700BBBE" w14:textId="77777777" w:rsidR="00464824" w:rsidRPr="00464824" w:rsidRDefault="00464824" w:rsidP="00464824">
      <w:pPr>
        <w:pStyle w:val="NormalWeb"/>
        <w:spacing w:before="0" w:beforeAutospacing="0" w:after="0" w:afterAutospacing="0" w:line="276" w:lineRule="auto"/>
        <w:ind w:left="720"/>
      </w:pPr>
      <w:r w:rsidRPr="00464824">
        <w:t>Trainable params: 244550 (955.27 KB)</w:t>
      </w:r>
    </w:p>
    <w:p w14:paraId="622F40A9" w14:textId="77777777" w:rsidR="00464824" w:rsidRPr="00464824" w:rsidRDefault="00464824" w:rsidP="00464824">
      <w:pPr>
        <w:pStyle w:val="NormalWeb"/>
        <w:spacing w:before="0" w:beforeAutospacing="0" w:after="0" w:afterAutospacing="0" w:line="276" w:lineRule="auto"/>
        <w:ind w:left="720"/>
      </w:pPr>
      <w:r w:rsidRPr="00464824">
        <w:t>Non-trainable params: 2432 (9.50 KB)</w:t>
      </w:r>
    </w:p>
    <w:p w14:paraId="49D08F07" w14:textId="77777777" w:rsidR="00464824" w:rsidRDefault="00464824" w:rsidP="00464824">
      <w:pPr>
        <w:pStyle w:val="NormalWeb"/>
        <w:spacing w:before="0" w:beforeAutospacing="0" w:after="0" w:afterAutospacing="0" w:line="276" w:lineRule="auto"/>
        <w:ind w:left="720"/>
      </w:pPr>
      <w:r w:rsidRPr="00464824">
        <w:t>_________________________________________________________________</w:t>
      </w:r>
    </w:p>
    <w:p w14:paraId="54B455C7" w14:textId="77777777" w:rsidR="00464824" w:rsidRPr="00464824" w:rsidRDefault="00464824" w:rsidP="00464824">
      <w:pPr>
        <w:pStyle w:val="NormalWeb"/>
        <w:spacing w:before="0" w:beforeAutospacing="0" w:after="0" w:afterAutospacing="0" w:line="276" w:lineRule="auto"/>
        <w:ind w:left="720"/>
      </w:pPr>
      <w:r>
        <w:tab/>
      </w:r>
      <w:r w:rsidRPr="00464824">
        <w:t>Model: "</w:t>
      </w:r>
      <w:r>
        <w:t>discriminator</w:t>
      </w:r>
      <w:r w:rsidRPr="00464824">
        <w:t>"</w:t>
      </w:r>
    </w:p>
    <w:p w14:paraId="254B9108" w14:textId="77777777" w:rsidR="00464824" w:rsidRPr="00464824" w:rsidRDefault="00464824" w:rsidP="00464824">
      <w:pPr>
        <w:pStyle w:val="NormalWeb"/>
        <w:spacing w:before="0" w:beforeAutospacing="0" w:after="0" w:afterAutospacing="0" w:line="276" w:lineRule="auto"/>
        <w:ind w:left="720"/>
      </w:pPr>
      <w:r w:rsidRPr="00464824">
        <w:t>_________________________________________________________________</w:t>
      </w:r>
    </w:p>
    <w:p w14:paraId="5F079C4C" w14:textId="77777777" w:rsidR="00464824" w:rsidRPr="00464824" w:rsidRDefault="00464824" w:rsidP="00464824">
      <w:pPr>
        <w:pStyle w:val="NormalWeb"/>
        <w:spacing w:before="0" w:beforeAutospacing="0" w:after="0" w:afterAutospacing="0" w:line="276" w:lineRule="auto"/>
        <w:ind w:left="720"/>
      </w:pPr>
      <w:r w:rsidRPr="00464824">
        <w:t xml:space="preserve"> Layer (</w:t>
      </w:r>
      <w:proofErr w:type="gramStart"/>
      <w:r w:rsidRPr="00464824">
        <w:t xml:space="preserve">type)   </w:t>
      </w:r>
      <w:proofErr w:type="gramEnd"/>
      <w:r w:rsidRPr="00464824">
        <w:t xml:space="preserve">             Output Shape              Param #   </w:t>
      </w:r>
    </w:p>
    <w:p w14:paraId="4203F8E2" w14:textId="3D498E67" w:rsidR="00464824" w:rsidRPr="00464824" w:rsidRDefault="00464824" w:rsidP="00464824">
      <w:pPr>
        <w:pStyle w:val="NormalWeb"/>
        <w:spacing w:before="0" w:beforeAutospacing="0" w:after="0" w:afterAutospacing="0" w:line="276" w:lineRule="auto"/>
        <w:ind w:left="720"/>
      </w:pPr>
      <w:r w:rsidRPr="00464824">
        <w:t>=============================================================</w:t>
      </w:r>
    </w:p>
    <w:p w14:paraId="2D6FD7CF" w14:textId="77777777" w:rsidR="00464824" w:rsidRPr="00464824" w:rsidRDefault="00464824" w:rsidP="00464824">
      <w:pPr>
        <w:pStyle w:val="NormalWeb"/>
        <w:spacing w:before="0" w:beforeAutospacing="0" w:after="0" w:afterAutospacing="0" w:line="276" w:lineRule="auto"/>
        <w:ind w:left="720"/>
      </w:pPr>
      <w:r w:rsidRPr="00464824">
        <w:t xml:space="preserve"> dense_81 (</w:t>
      </w:r>
      <w:proofErr w:type="gramStart"/>
      <w:r w:rsidRPr="00464824">
        <w:t xml:space="preserve">Dense)   </w:t>
      </w:r>
      <w:proofErr w:type="gramEnd"/>
      <w:r w:rsidRPr="00464824">
        <w:t xml:space="preserve">         (None, 1024)              11264     </w:t>
      </w:r>
    </w:p>
    <w:p w14:paraId="36B6F4A5"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23D42C9E" w14:textId="77777777" w:rsidR="00464824" w:rsidRPr="00464824" w:rsidRDefault="00464824" w:rsidP="00464824">
      <w:pPr>
        <w:pStyle w:val="NormalWeb"/>
        <w:spacing w:before="0" w:beforeAutospacing="0" w:after="0" w:afterAutospacing="0" w:line="276" w:lineRule="auto"/>
        <w:ind w:left="720"/>
      </w:pPr>
      <w:r w:rsidRPr="00464824">
        <w:t xml:space="preserve"> dropout_16 (</w:t>
      </w:r>
      <w:proofErr w:type="gramStart"/>
      <w:r w:rsidRPr="00464824">
        <w:t xml:space="preserve">Dropout)   </w:t>
      </w:r>
      <w:proofErr w:type="gramEnd"/>
      <w:r w:rsidRPr="00464824">
        <w:t xml:space="preserve">     (None, 1024)              0         </w:t>
      </w:r>
    </w:p>
    <w:p w14:paraId="1DC0789A" w14:textId="77777777" w:rsidR="00464824" w:rsidRPr="00464824" w:rsidRDefault="00464824" w:rsidP="00464824">
      <w:pPr>
        <w:pStyle w:val="NormalWeb"/>
        <w:spacing w:before="0" w:beforeAutospacing="0" w:after="0" w:afterAutospacing="0" w:line="276" w:lineRule="auto"/>
        <w:ind w:left="720"/>
      </w:pPr>
      <w:r w:rsidRPr="00464824">
        <w:lastRenderedPageBreak/>
        <w:t xml:space="preserve">                                                                 </w:t>
      </w:r>
    </w:p>
    <w:p w14:paraId="7BDF5F31" w14:textId="77777777" w:rsidR="00464824" w:rsidRPr="00464824" w:rsidRDefault="00464824" w:rsidP="00464824">
      <w:pPr>
        <w:pStyle w:val="NormalWeb"/>
        <w:spacing w:before="0" w:beforeAutospacing="0" w:after="0" w:afterAutospacing="0" w:line="276" w:lineRule="auto"/>
        <w:ind w:left="720"/>
      </w:pPr>
      <w:r w:rsidRPr="00464824">
        <w:t xml:space="preserve"> dense_82 (</w:t>
      </w:r>
      <w:proofErr w:type="gramStart"/>
      <w:r w:rsidRPr="00464824">
        <w:t xml:space="preserve">Dense)   </w:t>
      </w:r>
      <w:proofErr w:type="gramEnd"/>
      <w:r w:rsidRPr="00464824">
        <w:t xml:space="preserve">         (None, 512)               524800    </w:t>
      </w:r>
    </w:p>
    <w:p w14:paraId="4353E44B"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0469F714" w14:textId="77777777" w:rsidR="00464824" w:rsidRPr="00464824" w:rsidRDefault="00464824" w:rsidP="00464824">
      <w:pPr>
        <w:pStyle w:val="NormalWeb"/>
        <w:spacing w:before="0" w:beforeAutospacing="0" w:after="0" w:afterAutospacing="0" w:line="276" w:lineRule="auto"/>
        <w:ind w:left="720"/>
      </w:pPr>
      <w:r w:rsidRPr="00464824">
        <w:t xml:space="preserve"> dropout_17 (</w:t>
      </w:r>
      <w:proofErr w:type="gramStart"/>
      <w:r w:rsidRPr="00464824">
        <w:t xml:space="preserve">Dropout)   </w:t>
      </w:r>
      <w:proofErr w:type="gramEnd"/>
      <w:r w:rsidRPr="00464824">
        <w:t xml:space="preserve">     (None, 512)               0         </w:t>
      </w:r>
    </w:p>
    <w:p w14:paraId="703867F8"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3EF98DA7" w14:textId="77777777" w:rsidR="00464824" w:rsidRPr="00464824" w:rsidRDefault="00464824" w:rsidP="00464824">
      <w:pPr>
        <w:pStyle w:val="NormalWeb"/>
        <w:spacing w:before="0" w:beforeAutospacing="0" w:after="0" w:afterAutospacing="0" w:line="276" w:lineRule="auto"/>
        <w:ind w:left="720"/>
      </w:pPr>
      <w:r w:rsidRPr="00464824">
        <w:t xml:space="preserve"> dense_83 (</w:t>
      </w:r>
      <w:proofErr w:type="gramStart"/>
      <w:r w:rsidRPr="00464824">
        <w:t xml:space="preserve">Dense)   </w:t>
      </w:r>
      <w:proofErr w:type="gramEnd"/>
      <w:r w:rsidRPr="00464824">
        <w:t xml:space="preserve">         (None, 256)               131328    </w:t>
      </w:r>
    </w:p>
    <w:p w14:paraId="06BC238D"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7AAC9091" w14:textId="77777777" w:rsidR="00464824" w:rsidRPr="00464824" w:rsidRDefault="00464824" w:rsidP="00464824">
      <w:pPr>
        <w:pStyle w:val="NormalWeb"/>
        <w:spacing w:before="0" w:beforeAutospacing="0" w:after="0" w:afterAutospacing="0" w:line="276" w:lineRule="auto"/>
        <w:ind w:left="720"/>
      </w:pPr>
      <w:r w:rsidRPr="00464824">
        <w:t xml:space="preserve"> dropout_18 (</w:t>
      </w:r>
      <w:proofErr w:type="gramStart"/>
      <w:r w:rsidRPr="00464824">
        <w:t xml:space="preserve">Dropout)   </w:t>
      </w:r>
      <w:proofErr w:type="gramEnd"/>
      <w:r w:rsidRPr="00464824">
        <w:t xml:space="preserve">     (None, 256)               0         </w:t>
      </w:r>
    </w:p>
    <w:p w14:paraId="4932FB4B"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43DF4663" w14:textId="77777777" w:rsidR="00464824" w:rsidRPr="00464824" w:rsidRDefault="00464824" w:rsidP="00464824">
      <w:pPr>
        <w:pStyle w:val="NormalWeb"/>
        <w:spacing w:before="0" w:beforeAutospacing="0" w:after="0" w:afterAutospacing="0" w:line="276" w:lineRule="auto"/>
        <w:ind w:left="720"/>
      </w:pPr>
      <w:r w:rsidRPr="00464824">
        <w:t xml:space="preserve"> dense_84 (</w:t>
      </w:r>
      <w:proofErr w:type="gramStart"/>
      <w:r w:rsidRPr="00464824">
        <w:t xml:space="preserve">Dense)   </w:t>
      </w:r>
      <w:proofErr w:type="gramEnd"/>
      <w:r w:rsidRPr="00464824">
        <w:t xml:space="preserve">         (None, 128)               32896     </w:t>
      </w:r>
    </w:p>
    <w:p w14:paraId="679C0B25"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686479B5" w14:textId="77777777" w:rsidR="00464824" w:rsidRPr="00464824" w:rsidRDefault="00464824" w:rsidP="00464824">
      <w:pPr>
        <w:pStyle w:val="NormalWeb"/>
        <w:spacing w:before="0" w:beforeAutospacing="0" w:after="0" w:afterAutospacing="0" w:line="276" w:lineRule="auto"/>
        <w:ind w:left="720"/>
      </w:pPr>
      <w:r w:rsidRPr="00464824">
        <w:t xml:space="preserve"> dropout_19 (</w:t>
      </w:r>
      <w:proofErr w:type="gramStart"/>
      <w:r w:rsidRPr="00464824">
        <w:t xml:space="preserve">Dropout)   </w:t>
      </w:r>
      <w:proofErr w:type="gramEnd"/>
      <w:r w:rsidRPr="00464824">
        <w:t xml:space="preserve">     (None, 128)               0         </w:t>
      </w:r>
    </w:p>
    <w:p w14:paraId="719E0AD7"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5712BE22" w14:textId="77777777" w:rsidR="00464824" w:rsidRPr="00464824" w:rsidRDefault="00464824" w:rsidP="00464824">
      <w:pPr>
        <w:pStyle w:val="NormalWeb"/>
        <w:spacing w:before="0" w:beforeAutospacing="0" w:after="0" w:afterAutospacing="0" w:line="276" w:lineRule="auto"/>
        <w:ind w:left="720"/>
      </w:pPr>
      <w:r w:rsidRPr="00464824">
        <w:t xml:space="preserve"> dense_85 (</w:t>
      </w:r>
      <w:proofErr w:type="gramStart"/>
      <w:r w:rsidRPr="00464824">
        <w:t xml:space="preserve">Dense)   </w:t>
      </w:r>
      <w:proofErr w:type="gramEnd"/>
      <w:r w:rsidRPr="00464824">
        <w:t xml:space="preserve">         (None, 64)                8256      </w:t>
      </w:r>
    </w:p>
    <w:p w14:paraId="05150B14"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356A0E3" w14:textId="77777777" w:rsidR="00464824" w:rsidRPr="00464824" w:rsidRDefault="00464824" w:rsidP="00464824">
      <w:pPr>
        <w:pStyle w:val="NormalWeb"/>
        <w:spacing w:before="0" w:beforeAutospacing="0" w:after="0" w:afterAutospacing="0" w:line="276" w:lineRule="auto"/>
        <w:ind w:left="720"/>
      </w:pPr>
      <w:r w:rsidRPr="00464824">
        <w:t xml:space="preserve"> dense_86 (</w:t>
      </w:r>
      <w:proofErr w:type="gramStart"/>
      <w:r w:rsidRPr="00464824">
        <w:t xml:space="preserve">Dense)   </w:t>
      </w:r>
      <w:proofErr w:type="gramEnd"/>
      <w:r w:rsidRPr="00464824">
        <w:t xml:space="preserve">         (None, 1)                 65        </w:t>
      </w:r>
    </w:p>
    <w:p w14:paraId="7D66D4CA"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6CFE4FA7" w14:textId="54E4FAA3" w:rsidR="00464824" w:rsidRPr="00464824" w:rsidRDefault="00464824" w:rsidP="00464824">
      <w:pPr>
        <w:pStyle w:val="NormalWeb"/>
        <w:spacing w:before="0" w:beforeAutospacing="0" w:after="0" w:afterAutospacing="0" w:line="276" w:lineRule="auto"/>
        <w:ind w:left="720"/>
      </w:pPr>
      <w:r w:rsidRPr="00464824">
        <w:t>=============================================================</w:t>
      </w:r>
    </w:p>
    <w:p w14:paraId="7342A6B0" w14:textId="77777777" w:rsidR="00464824" w:rsidRPr="00464824" w:rsidRDefault="00464824" w:rsidP="00464824">
      <w:pPr>
        <w:pStyle w:val="NormalWeb"/>
        <w:spacing w:before="0" w:beforeAutospacing="0" w:after="0" w:afterAutospacing="0" w:line="276" w:lineRule="auto"/>
        <w:ind w:left="720"/>
      </w:pPr>
      <w:r w:rsidRPr="00464824">
        <w:t>Total params: 708609 (2.70 MB)</w:t>
      </w:r>
    </w:p>
    <w:p w14:paraId="5F0192DD" w14:textId="77777777" w:rsidR="00464824" w:rsidRPr="00464824" w:rsidRDefault="00464824" w:rsidP="00464824">
      <w:pPr>
        <w:pStyle w:val="NormalWeb"/>
        <w:spacing w:before="0" w:beforeAutospacing="0" w:after="0" w:afterAutospacing="0" w:line="276" w:lineRule="auto"/>
        <w:ind w:left="720"/>
      </w:pPr>
      <w:r w:rsidRPr="00464824">
        <w:t>Trainable params: 0 (0.00 Byte)</w:t>
      </w:r>
    </w:p>
    <w:p w14:paraId="5A6C1BE6" w14:textId="77777777" w:rsidR="00464824" w:rsidRPr="00464824" w:rsidRDefault="00464824" w:rsidP="00464824">
      <w:pPr>
        <w:pStyle w:val="NormalWeb"/>
        <w:spacing w:before="0" w:beforeAutospacing="0" w:after="0" w:afterAutospacing="0" w:line="276" w:lineRule="auto"/>
        <w:ind w:left="720"/>
      </w:pPr>
      <w:r w:rsidRPr="00464824">
        <w:t>Non-trainable params: 708609 (2.70 MB)</w:t>
      </w:r>
    </w:p>
    <w:p w14:paraId="07063AA7" w14:textId="5FDFBB73" w:rsidR="00464824" w:rsidRDefault="00464824" w:rsidP="00464824">
      <w:pPr>
        <w:pStyle w:val="NormalWeb"/>
        <w:spacing w:before="0" w:beforeAutospacing="0" w:after="0" w:afterAutospacing="0" w:line="276" w:lineRule="auto"/>
        <w:ind w:left="720"/>
      </w:pPr>
      <w:r w:rsidRPr="00464824">
        <w:t>_________________________________________________________________</w:t>
      </w:r>
    </w:p>
    <w:p w14:paraId="4BD0DA2A" w14:textId="77777777" w:rsidR="00464824" w:rsidRDefault="00464824" w:rsidP="00624EA7">
      <w:pPr>
        <w:pStyle w:val="NormalWeb"/>
        <w:spacing w:before="0" w:beforeAutospacing="0" w:after="0" w:afterAutospacing="0" w:line="276" w:lineRule="auto"/>
      </w:pPr>
    </w:p>
    <w:p w14:paraId="25E5398C" w14:textId="40BC749E" w:rsidR="00464824" w:rsidRPr="00464824" w:rsidRDefault="00464824" w:rsidP="00464824">
      <w:pPr>
        <w:pStyle w:val="NormalWeb"/>
        <w:spacing w:before="0" w:beforeAutospacing="0" w:after="0" w:afterAutospacing="0" w:line="276" w:lineRule="auto"/>
        <w:ind w:left="720"/>
      </w:pPr>
      <w:r w:rsidRPr="00464824">
        <w:t>Model: "</w:t>
      </w:r>
      <w:proofErr w:type="spellStart"/>
      <w:r>
        <w:t>gan</w:t>
      </w:r>
      <w:proofErr w:type="spellEnd"/>
      <w:r w:rsidRPr="00464824">
        <w:t>"</w:t>
      </w:r>
    </w:p>
    <w:p w14:paraId="65DD7C49" w14:textId="2527146E" w:rsidR="00464824" w:rsidRPr="00464824" w:rsidRDefault="00464824" w:rsidP="00464824">
      <w:pPr>
        <w:pStyle w:val="NormalWeb"/>
        <w:spacing w:before="0" w:beforeAutospacing="0" w:after="0" w:afterAutospacing="0" w:line="276" w:lineRule="auto"/>
        <w:ind w:left="720"/>
      </w:pPr>
      <w:r w:rsidRPr="00464824">
        <w:t>_____________________________________________________________________</w:t>
      </w:r>
    </w:p>
    <w:p w14:paraId="7CF5E0D8" w14:textId="77777777" w:rsidR="00464824" w:rsidRPr="00464824" w:rsidRDefault="00464824" w:rsidP="00464824">
      <w:pPr>
        <w:pStyle w:val="NormalWeb"/>
        <w:spacing w:before="0" w:beforeAutospacing="0" w:after="0" w:afterAutospacing="0" w:line="276" w:lineRule="auto"/>
        <w:ind w:left="720"/>
      </w:pPr>
      <w:r w:rsidRPr="00464824">
        <w:t xml:space="preserve"> Layer (</w:t>
      </w:r>
      <w:proofErr w:type="gramStart"/>
      <w:r w:rsidRPr="00464824">
        <w:t xml:space="preserve">type)   </w:t>
      </w:r>
      <w:proofErr w:type="gramEnd"/>
      <w:r w:rsidRPr="00464824">
        <w:t xml:space="preserve">             Output Shape                 Param #   Connected to                  </w:t>
      </w:r>
    </w:p>
    <w:p w14:paraId="7FBFC6FC" w14:textId="674777C8" w:rsidR="00464824" w:rsidRPr="00464824" w:rsidRDefault="00464824" w:rsidP="00464824">
      <w:pPr>
        <w:pStyle w:val="NormalWeb"/>
        <w:spacing w:before="0" w:beforeAutospacing="0" w:after="0" w:afterAutospacing="0" w:line="276" w:lineRule="auto"/>
        <w:ind w:left="720"/>
      </w:pPr>
      <w:r w:rsidRPr="00464824">
        <w:t>=============================================================</w:t>
      </w:r>
    </w:p>
    <w:p w14:paraId="7B41AFF3" w14:textId="77777777" w:rsidR="00464824" w:rsidRPr="00464824" w:rsidRDefault="00464824" w:rsidP="00464824">
      <w:pPr>
        <w:pStyle w:val="NormalWeb"/>
        <w:spacing w:before="0" w:beforeAutospacing="0" w:after="0" w:afterAutospacing="0" w:line="276" w:lineRule="auto"/>
        <w:ind w:left="720"/>
      </w:pPr>
      <w:r w:rsidRPr="00464824">
        <w:t xml:space="preserve"> input_4 (</w:t>
      </w:r>
      <w:proofErr w:type="spellStart"/>
      <w:proofErr w:type="gramStart"/>
      <w:r w:rsidRPr="00464824">
        <w:t>InputLayer</w:t>
      </w:r>
      <w:proofErr w:type="spellEnd"/>
      <w:r w:rsidRPr="00464824">
        <w:t xml:space="preserve">)   </w:t>
      </w:r>
      <w:proofErr w:type="gramEnd"/>
      <w:r w:rsidRPr="00464824">
        <w:t xml:space="preserve">     [(None, 4)]                  0         []                            </w:t>
      </w:r>
    </w:p>
    <w:p w14:paraId="2207E79A"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244CCF32" w14:textId="77777777" w:rsidR="00464824" w:rsidRPr="00464824" w:rsidRDefault="00464824" w:rsidP="00464824">
      <w:pPr>
        <w:pStyle w:val="NormalWeb"/>
        <w:spacing w:before="0" w:beforeAutospacing="0" w:after="0" w:afterAutospacing="0" w:line="276" w:lineRule="auto"/>
        <w:ind w:left="720"/>
      </w:pPr>
      <w:r w:rsidRPr="00464824">
        <w:t xml:space="preserve"> sequential_12 (</w:t>
      </w:r>
      <w:proofErr w:type="gramStart"/>
      <w:r w:rsidRPr="00464824">
        <w:t>Sequential)  (</w:t>
      </w:r>
      <w:proofErr w:type="gramEnd"/>
      <w:r w:rsidRPr="00464824">
        <w:t xml:space="preserve">None, 6)                    246982    ['input_4[0][0]']             </w:t>
      </w:r>
    </w:p>
    <w:p w14:paraId="31B5793F"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9F935B0" w14:textId="77777777" w:rsidR="00464824" w:rsidRPr="00464824" w:rsidRDefault="00464824" w:rsidP="00464824">
      <w:pPr>
        <w:pStyle w:val="NormalWeb"/>
        <w:spacing w:before="0" w:beforeAutospacing="0" w:after="0" w:afterAutospacing="0" w:line="276" w:lineRule="auto"/>
        <w:ind w:left="720"/>
      </w:pPr>
      <w:r w:rsidRPr="00464824">
        <w:t xml:space="preserve"> </w:t>
      </w:r>
      <w:proofErr w:type="gramStart"/>
      <w:r w:rsidRPr="00464824">
        <w:t>tf.concat</w:t>
      </w:r>
      <w:proofErr w:type="gramEnd"/>
      <w:r w:rsidRPr="00464824">
        <w:t>_2 (</w:t>
      </w:r>
      <w:proofErr w:type="spellStart"/>
      <w:r w:rsidRPr="00464824">
        <w:t>TFOpLambda</w:t>
      </w:r>
      <w:proofErr w:type="spellEnd"/>
      <w:r w:rsidRPr="00464824">
        <w:t xml:space="preserve">)    (None, 10)                   0         ['sequential_12[0][0]',       </w:t>
      </w:r>
    </w:p>
    <w:p w14:paraId="088D6593" w14:textId="77777777" w:rsidR="00464824" w:rsidRPr="00464824" w:rsidRDefault="00464824" w:rsidP="00464824">
      <w:pPr>
        <w:pStyle w:val="NormalWeb"/>
        <w:spacing w:before="0" w:beforeAutospacing="0" w:after="0" w:afterAutospacing="0" w:line="276" w:lineRule="auto"/>
        <w:ind w:left="720"/>
      </w:pPr>
      <w:r w:rsidRPr="00464824">
        <w:t xml:space="preserve">                                                                     '</w:t>
      </w:r>
      <w:proofErr w:type="gramStart"/>
      <w:r w:rsidRPr="00464824">
        <w:t>input</w:t>
      </w:r>
      <w:proofErr w:type="gramEnd"/>
      <w:r w:rsidRPr="00464824">
        <w:t xml:space="preserve">_4[0][0]']             </w:t>
      </w:r>
    </w:p>
    <w:p w14:paraId="337E7A91"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630CF11" w14:textId="77777777" w:rsidR="00464824" w:rsidRPr="00464824" w:rsidRDefault="00464824" w:rsidP="00464824">
      <w:pPr>
        <w:pStyle w:val="NormalWeb"/>
        <w:spacing w:before="0" w:beforeAutospacing="0" w:after="0" w:afterAutospacing="0" w:line="276" w:lineRule="auto"/>
        <w:ind w:left="720"/>
      </w:pPr>
      <w:r w:rsidRPr="00464824">
        <w:t xml:space="preserve"> sequential_13 (</w:t>
      </w:r>
      <w:proofErr w:type="gramStart"/>
      <w:r w:rsidRPr="00464824">
        <w:t>Sequential)  (</w:t>
      </w:r>
      <w:proofErr w:type="gramEnd"/>
      <w:r w:rsidRPr="00464824">
        <w:t xml:space="preserve">None, 1)                    708609    ['tf.concat_2[0][0]']         </w:t>
      </w:r>
    </w:p>
    <w:p w14:paraId="6984701A" w14:textId="77777777" w:rsidR="00464824" w:rsidRPr="00464824" w:rsidRDefault="00464824" w:rsidP="00464824">
      <w:pPr>
        <w:pStyle w:val="NormalWeb"/>
        <w:spacing w:before="0" w:beforeAutospacing="0" w:after="0" w:afterAutospacing="0" w:line="276" w:lineRule="auto"/>
        <w:ind w:left="720"/>
      </w:pPr>
      <w:r w:rsidRPr="00464824">
        <w:t xml:space="preserve">                                                                                                  </w:t>
      </w:r>
    </w:p>
    <w:p w14:paraId="18CD86BD" w14:textId="3BCB19DC" w:rsidR="00464824" w:rsidRPr="00464824" w:rsidRDefault="00464824" w:rsidP="00464824">
      <w:pPr>
        <w:pStyle w:val="NormalWeb"/>
        <w:spacing w:before="0" w:beforeAutospacing="0" w:after="0" w:afterAutospacing="0" w:line="276" w:lineRule="auto"/>
        <w:ind w:left="720"/>
      </w:pPr>
      <w:r w:rsidRPr="00464824">
        <w:t>=============================================================</w:t>
      </w:r>
    </w:p>
    <w:p w14:paraId="1FB6CCB7" w14:textId="77777777" w:rsidR="00464824" w:rsidRPr="00464824" w:rsidRDefault="00464824" w:rsidP="00464824">
      <w:pPr>
        <w:pStyle w:val="NormalWeb"/>
        <w:spacing w:before="0" w:beforeAutospacing="0" w:after="0" w:afterAutospacing="0" w:line="276" w:lineRule="auto"/>
        <w:ind w:left="720"/>
      </w:pPr>
      <w:r w:rsidRPr="00464824">
        <w:t>Total params: 955591 (3.65 MB)</w:t>
      </w:r>
    </w:p>
    <w:p w14:paraId="42D849F8" w14:textId="77777777" w:rsidR="00464824" w:rsidRPr="00464824" w:rsidRDefault="00464824" w:rsidP="00464824">
      <w:pPr>
        <w:pStyle w:val="NormalWeb"/>
        <w:spacing w:before="0" w:beforeAutospacing="0" w:after="0" w:afterAutospacing="0" w:line="276" w:lineRule="auto"/>
        <w:ind w:left="720"/>
      </w:pPr>
      <w:r w:rsidRPr="00464824">
        <w:t>Trainable params: 244550 (955.27 KB)</w:t>
      </w:r>
    </w:p>
    <w:p w14:paraId="252CAD65" w14:textId="79ABDD77" w:rsidR="00464824" w:rsidRPr="008C7B80" w:rsidRDefault="00464824" w:rsidP="00464824">
      <w:pPr>
        <w:pStyle w:val="NormalWeb"/>
        <w:spacing w:before="0" w:beforeAutospacing="0" w:after="0" w:afterAutospacing="0" w:line="276" w:lineRule="auto"/>
        <w:ind w:left="720"/>
      </w:pPr>
      <w:r w:rsidRPr="00464824">
        <w:t>Non-trainable params: 711041 (2.71 MB)</w:t>
      </w:r>
    </w:p>
    <w:p w14:paraId="0EC5FFE3" w14:textId="77777777" w:rsidR="00516832" w:rsidRPr="008C7B80" w:rsidRDefault="00516832" w:rsidP="00624EA7">
      <w:pPr>
        <w:pStyle w:val="Heading4"/>
        <w:spacing w:before="0" w:beforeAutospacing="0" w:after="0" w:afterAutospacing="0" w:line="276" w:lineRule="auto"/>
      </w:pPr>
      <w:r w:rsidRPr="008C7B80">
        <w:t>Post-Processing of Generated Samples</w:t>
      </w:r>
    </w:p>
    <w:p w14:paraId="479A262B" w14:textId="5AC14A33" w:rsidR="00AE0451" w:rsidRPr="008C7B80" w:rsidRDefault="00516832" w:rsidP="00624EA7">
      <w:pPr>
        <w:pStyle w:val="NormalWeb"/>
        <w:spacing w:before="0" w:beforeAutospacing="0" w:after="0" w:afterAutospacing="0" w:line="276" w:lineRule="auto"/>
      </w:pPr>
      <w:r w:rsidRPr="008C7B80">
        <w:t>After generating samples with the GAN, a post-processing step ensured the generated parameters remained within feasible bounds. This step involved rounding specific parameters and clipping them within predefined limits.</w:t>
      </w:r>
    </w:p>
    <w:p w14:paraId="13ADB9E3" w14:textId="77777777" w:rsidR="00751E63" w:rsidRPr="008C7B80" w:rsidRDefault="00751E63" w:rsidP="00624EA7">
      <w:pPr>
        <w:pStyle w:val="NormalWeb"/>
        <w:spacing w:before="0" w:beforeAutospacing="0" w:after="0" w:afterAutospacing="0" w:line="276" w:lineRule="auto"/>
      </w:pPr>
    </w:p>
    <w:p w14:paraId="1E0367FB" w14:textId="77777777" w:rsidR="00AE0451" w:rsidRPr="008C7B80" w:rsidRDefault="00AE0451" w:rsidP="00624EA7">
      <w:pPr>
        <w:spacing w:after="0" w:line="276" w:lineRule="auto"/>
        <w:outlineLvl w:val="3"/>
        <w:rPr>
          <w:rFonts w:ascii="Times New Roman" w:eastAsia="Times New Roman" w:hAnsi="Times New Roman" w:cs="Times New Roman"/>
          <w:b/>
          <w:bCs/>
          <w:kern w:val="0"/>
          <w:sz w:val="24"/>
          <w:szCs w:val="24"/>
          <w14:ligatures w14:val="none"/>
        </w:rPr>
      </w:pPr>
      <w:r w:rsidRPr="008C7B80">
        <w:rPr>
          <w:rFonts w:ascii="Times New Roman" w:eastAsia="Times New Roman" w:hAnsi="Times New Roman" w:cs="Times New Roman"/>
          <w:b/>
          <w:bCs/>
          <w:kern w:val="0"/>
          <w:sz w:val="24"/>
          <w:szCs w:val="24"/>
          <w14:ligatures w14:val="none"/>
        </w:rPr>
        <w:t>WP2. Python-based Post-processing Module and Dataset</w:t>
      </w:r>
    </w:p>
    <w:p w14:paraId="03B8D98F" w14:textId="77777777" w:rsidR="00AE0451" w:rsidRPr="008C7B80" w:rsidRDefault="00AE0451" w:rsidP="00624EA7">
      <w:pPr>
        <w:numPr>
          <w:ilvl w:val="0"/>
          <w:numId w:val="3"/>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Post-processing Code</w:t>
      </w:r>
      <w:r w:rsidRPr="008C7B80">
        <w:rPr>
          <w:rFonts w:ascii="Times New Roman" w:eastAsia="Times New Roman" w:hAnsi="Times New Roman" w:cs="Times New Roman"/>
          <w:kern w:val="0"/>
          <w:sz w:val="24"/>
          <w:szCs w:val="24"/>
          <w14:ligatures w14:val="none"/>
        </w:rPr>
        <w:t>:</w:t>
      </w:r>
    </w:p>
    <w:p w14:paraId="29E4FBD5" w14:textId="6A6EDB79" w:rsidR="00213630" w:rsidRDefault="00AE0451" w:rsidP="00624EA7">
      <w:pPr>
        <w:numPr>
          <w:ilvl w:val="1"/>
          <w:numId w:val="3"/>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 xml:space="preserve">Developed Python scripts for data </w:t>
      </w:r>
      <w:r w:rsidR="00B762D8">
        <w:rPr>
          <w:rFonts w:ascii="Times New Roman" w:eastAsia="Times New Roman" w:hAnsi="Times New Roman" w:cs="Times New Roman"/>
          <w:kern w:val="0"/>
          <w:sz w:val="24"/>
          <w:szCs w:val="24"/>
          <w14:ligatures w14:val="none"/>
        </w:rPr>
        <w:t>generation for 2D heterostructure</w:t>
      </w:r>
      <w:r w:rsidRPr="008C7B80">
        <w:rPr>
          <w:rFonts w:ascii="Times New Roman" w:eastAsia="Times New Roman" w:hAnsi="Times New Roman" w:cs="Times New Roman"/>
          <w:kern w:val="0"/>
          <w:sz w:val="24"/>
          <w:szCs w:val="24"/>
          <w14:ligatures w14:val="none"/>
        </w:rPr>
        <w:t>.</w:t>
      </w:r>
    </w:p>
    <w:p w14:paraId="5E6A0EA1" w14:textId="34261AA6" w:rsidR="00B762D8" w:rsidRPr="00B762D8" w:rsidRDefault="00B762D8" w:rsidP="00624EA7">
      <w:pPr>
        <w:numPr>
          <w:ilvl w:val="1"/>
          <w:numId w:val="3"/>
        </w:num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lso calculating parameters like defect density, no of defects etc. </w:t>
      </w:r>
    </w:p>
    <w:p w14:paraId="04CD6BB5" w14:textId="77777777" w:rsidR="00213630" w:rsidRPr="008C7B80" w:rsidRDefault="00213630" w:rsidP="00624EA7">
      <w:pPr>
        <w:spacing w:after="0" w:line="276" w:lineRule="auto"/>
        <w:outlineLvl w:val="2"/>
        <w:rPr>
          <w:rFonts w:ascii="Times New Roman" w:eastAsia="Times New Roman" w:hAnsi="Times New Roman" w:cs="Times New Roman"/>
          <w:b/>
          <w:bCs/>
          <w:kern w:val="0"/>
          <w:sz w:val="27"/>
          <w:szCs w:val="27"/>
          <w14:ligatures w14:val="none"/>
        </w:rPr>
      </w:pPr>
      <w:r w:rsidRPr="008C7B80">
        <w:rPr>
          <w:rFonts w:ascii="Times New Roman" w:eastAsia="Times New Roman" w:hAnsi="Times New Roman" w:cs="Times New Roman"/>
          <w:b/>
          <w:bCs/>
          <w:kern w:val="0"/>
          <w:sz w:val="27"/>
          <w:szCs w:val="27"/>
          <w14:ligatures w14:val="none"/>
        </w:rPr>
        <w:t>Results</w:t>
      </w:r>
    </w:p>
    <w:p w14:paraId="57A9A5A4" w14:textId="18EB012C" w:rsidR="00213630" w:rsidRDefault="00213630" w:rsidP="00624EA7">
      <w:p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The optimization algorithms provided various sets of parameters that minimized the loss function, predicting the target output as accurately as possible. The results from each optimization method were compared to evaluate their effectiveness and efficiency.</w:t>
      </w:r>
      <w:r w:rsidR="00AC4770">
        <w:rPr>
          <w:rFonts w:ascii="Times New Roman" w:eastAsia="Times New Roman" w:hAnsi="Times New Roman" w:cs="Times New Roman"/>
          <w:kern w:val="0"/>
          <w:sz w:val="24"/>
          <w:szCs w:val="24"/>
          <w14:ligatures w14:val="none"/>
        </w:rPr>
        <w:t xml:space="preserve"> </w:t>
      </w:r>
      <w:r w:rsidR="00AC4770" w:rsidRPr="00AC4770">
        <w:rPr>
          <w:rFonts w:ascii="Times New Roman" w:eastAsia="Times New Roman" w:hAnsi="Times New Roman" w:cs="Times New Roman"/>
          <w:kern w:val="0"/>
          <w:sz w:val="24"/>
          <w:szCs w:val="24"/>
          <w14:ligatures w14:val="none"/>
        </w:rPr>
        <w:t>The results indicate that the chosen model architecture and loss function are effective for inverse design. The GAN model, with its ability to generate input parameters for given outputs, adds an additional robust tool for the inverse design process.</w:t>
      </w:r>
    </w:p>
    <w:p w14:paraId="36BD41A7" w14:textId="77777777" w:rsidR="004A484C" w:rsidRPr="008C7B80" w:rsidRDefault="004A484C" w:rsidP="00624EA7">
      <w:pPr>
        <w:pStyle w:val="NormalWeb"/>
        <w:spacing w:before="0" w:beforeAutospacing="0" w:after="0" w:afterAutospacing="0" w:line="276" w:lineRule="auto"/>
      </w:pPr>
    </w:p>
    <w:p w14:paraId="224468D6" w14:textId="77777777" w:rsidR="00213630" w:rsidRPr="004A484C" w:rsidRDefault="00213630" w:rsidP="00624EA7">
      <w:pPr>
        <w:spacing w:after="0" w:line="276" w:lineRule="auto"/>
        <w:outlineLvl w:val="2"/>
        <w:rPr>
          <w:rFonts w:ascii="Times New Roman" w:eastAsia="Times New Roman" w:hAnsi="Times New Roman" w:cs="Times New Roman"/>
          <w:b/>
          <w:bCs/>
          <w:kern w:val="0"/>
          <w:sz w:val="24"/>
          <w:szCs w:val="24"/>
          <w14:ligatures w14:val="none"/>
        </w:rPr>
      </w:pPr>
      <w:r w:rsidRPr="004A484C">
        <w:rPr>
          <w:rFonts w:ascii="Times New Roman" w:eastAsia="Times New Roman" w:hAnsi="Times New Roman" w:cs="Times New Roman"/>
          <w:b/>
          <w:bCs/>
          <w:kern w:val="0"/>
          <w:sz w:val="24"/>
          <w:szCs w:val="24"/>
          <w14:ligatures w14:val="none"/>
        </w:rPr>
        <w:t>Expected Outcomes</w:t>
      </w:r>
    </w:p>
    <w:p w14:paraId="35768E91" w14:textId="77777777" w:rsidR="00213630" w:rsidRPr="008C7B80" w:rsidRDefault="00213630" w:rsidP="00624EA7">
      <w:pPr>
        <w:numPr>
          <w:ilvl w:val="0"/>
          <w:numId w:val="5"/>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A robust Python-based tool for efficient post-processing of atomistic simulation data.</w:t>
      </w:r>
    </w:p>
    <w:p w14:paraId="20482CB1" w14:textId="77777777" w:rsidR="00213630" w:rsidRDefault="00213630" w:rsidP="00624EA7">
      <w:pPr>
        <w:numPr>
          <w:ilvl w:val="0"/>
          <w:numId w:val="5"/>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A trained deep learning model capable of accurately predicting the optimal parameters of 2D material-based heterostructures for given target properties.</w:t>
      </w:r>
    </w:p>
    <w:p w14:paraId="2072A99F" w14:textId="77777777" w:rsidR="009D4F82" w:rsidRPr="008C7B80" w:rsidRDefault="009D4F82" w:rsidP="009D4F82">
      <w:pPr>
        <w:spacing w:after="0" w:line="276" w:lineRule="auto"/>
        <w:ind w:left="360"/>
        <w:rPr>
          <w:rFonts w:ascii="Times New Roman" w:eastAsia="Times New Roman" w:hAnsi="Times New Roman" w:cs="Times New Roman"/>
          <w:kern w:val="0"/>
          <w:sz w:val="24"/>
          <w:szCs w:val="24"/>
          <w14:ligatures w14:val="none"/>
        </w:rPr>
      </w:pPr>
    </w:p>
    <w:p w14:paraId="0BE737E1" w14:textId="77777777" w:rsidR="00213630" w:rsidRPr="004A484C" w:rsidRDefault="00213630" w:rsidP="00624EA7">
      <w:pPr>
        <w:spacing w:after="0" w:line="276" w:lineRule="auto"/>
        <w:outlineLvl w:val="2"/>
        <w:rPr>
          <w:rFonts w:ascii="Times New Roman" w:eastAsia="Times New Roman" w:hAnsi="Times New Roman" w:cs="Times New Roman"/>
          <w:b/>
          <w:bCs/>
          <w:kern w:val="0"/>
          <w:sz w:val="24"/>
          <w:szCs w:val="24"/>
          <w14:ligatures w14:val="none"/>
        </w:rPr>
      </w:pPr>
      <w:r w:rsidRPr="004A484C">
        <w:rPr>
          <w:rFonts w:ascii="Times New Roman" w:eastAsia="Times New Roman" w:hAnsi="Times New Roman" w:cs="Times New Roman"/>
          <w:b/>
          <w:bCs/>
          <w:kern w:val="0"/>
          <w:sz w:val="24"/>
          <w:szCs w:val="24"/>
          <w14:ligatures w14:val="none"/>
        </w:rPr>
        <w:t>Research Significance</w:t>
      </w:r>
    </w:p>
    <w:p w14:paraId="40576158" w14:textId="77777777" w:rsidR="00213630" w:rsidRDefault="00213630" w:rsidP="00624EA7">
      <w:p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This project addresses key challenges in the inverse design of 2D material-based heterostructures by combining AI and atomistic simulations. The developed tools and models facilitate the exploration of the vast design space of 2D materials, paving the way for novel applications in various technological domains.</w:t>
      </w:r>
    </w:p>
    <w:p w14:paraId="6C3D5088" w14:textId="77777777" w:rsidR="0016062B" w:rsidRDefault="0016062B" w:rsidP="00624EA7">
      <w:pPr>
        <w:spacing w:after="0" w:line="276" w:lineRule="auto"/>
        <w:rPr>
          <w:rFonts w:ascii="Times New Roman" w:eastAsia="Times New Roman" w:hAnsi="Times New Roman" w:cs="Times New Roman"/>
          <w:kern w:val="0"/>
          <w:sz w:val="24"/>
          <w:szCs w:val="24"/>
          <w14:ligatures w14:val="none"/>
        </w:rPr>
      </w:pPr>
    </w:p>
    <w:p w14:paraId="55C81A14" w14:textId="484468C8" w:rsidR="0016062B" w:rsidRDefault="0016062B" w:rsidP="00624EA7">
      <w:p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Link To GitHub code Repo: </w:t>
      </w:r>
      <w:hyperlink r:id="rId5" w:history="1">
        <w:r w:rsidR="00B811E0" w:rsidRPr="00B57F7A">
          <w:rPr>
            <w:rStyle w:val="Hyperlink"/>
            <w:rFonts w:ascii="Times New Roman" w:eastAsia="Times New Roman" w:hAnsi="Times New Roman" w:cs="Times New Roman"/>
            <w:kern w:val="0"/>
            <w:sz w:val="24"/>
            <w:szCs w:val="24"/>
            <w14:ligatures w14:val="none"/>
          </w:rPr>
          <w:t>https://github.com/Kax</w:t>
        </w:r>
        <w:r w:rsidR="00B811E0" w:rsidRPr="00B57F7A">
          <w:rPr>
            <w:rStyle w:val="Hyperlink"/>
            <w:rFonts w:ascii="Times New Roman" w:eastAsia="Times New Roman" w:hAnsi="Times New Roman" w:cs="Times New Roman"/>
            <w:kern w:val="0"/>
            <w:sz w:val="24"/>
            <w:szCs w:val="24"/>
            <w14:ligatures w14:val="none"/>
          </w:rPr>
          <w:t>i</w:t>
        </w:r>
        <w:r w:rsidR="00B811E0" w:rsidRPr="00B57F7A">
          <w:rPr>
            <w:rStyle w:val="Hyperlink"/>
            <w:rFonts w:ascii="Times New Roman" w:eastAsia="Times New Roman" w:hAnsi="Times New Roman" w:cs="Times New Roman"/>
            <w:kern w:val="0"/>
            <w:sz w:val="24"/>
            <w:szCs w:val="24"/>
            <w14:ligatures w14:val="none"/>
          </w:rPr>
          <w:t>tPandya/InverseDesign.git</w:t>
        </w:r>
      </w:hyperlink>
    </w:p>
    <w:p w14:paraId="48791A26" w14:textId="77777777" w:rsidR="00B811E0" w:rsidRDefault="00B811E0" w:rsidP="00624EA7">
      <w:pPr>
        <w:spacing w:after="0" w:line="276" w:lineRule="auto"/>
        <w:rPr>
          <w:rFonts w:ascii="Times New Roman" w:eastAsia="Times New Roman" w:hAnsi="Times New Roman" w:cs="Times New Roman"/>
          <w:kern w:val="0"/>
          <w:sz w:val="24"/>
          <w:szCs w:val="24"/>
          <w14:ligatures w14:val="none"/>
        </w:rPr>
      </w:pPr>
    </w:p>
    <w:p w14:paraId="40EEAA9B" w14:textId="77777777" w:rsidR="003D7093" w:rsidRPr="008C7B80" w:rsidRDefault="003D7093" w:rsidP="00624EA7">
      <w:pPr>
        <w:spacing w:after="0" w:line="276" w:lineRule="auto"/>
        <w:rPr>
          <w:rFonts w:ascii="Times New Roman" w:eastAsia="Times New Roman" w:hAnsi="Times New Roman" w:cs="Times New Roman"/>
          <w:kern w:val="0"/>
          <w:sz w:val="24"/>
          <w:szCs w:val="24"/>
          <w14:ligatures w14:val="none"/>
        </w:rPr>
      </w:pPr>
    </w:p>
    <w:p w14:paraId="655C9357" w14:textId="77777777" w:rsidR="00523556" w:rsidRPr="008C7B80" w:rsidRDefault="00523556" w:rsidP="00624EA7">
      <w:pPr>
        <w:spacing w:after="0" w:line="276" w:lineRule="auto"/>
        <w:rPr>
          <w:rFonts w:ascii="Times New Roman" w:hAnsi="Times New Roman" w:cs="Times New Roman"/>
        </w:rPr>
      </w:pPr>
    </w:p>
    <w:sectPr w:rsidR="00523556" w:rsidRPr="008C7B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23D2C"/>
    <w:multiLevelType w:val="multilevel"/>
    <w:tmpl w:val="18EC8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7477C0"/>
    <w:multiLevelType w:val="multilevel"/>
    <w:tmpl w:val="C0B43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23150"/>
    <w:multiLevelType w:val="multilevel"/>
    <w:tmpl w:val="00F2A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E14DA2"/>
    <w:multiLevelType w:val="multilevel"/>
    <w:tmpl w:val="1FEE49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552DF9"/>
    <w:multiLevelType w:val="multilevel"/>
    <w:tmpl w:val="B562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4A62AC"/>
    <w:multiLevelType w:val="multilevel"/>
    <w:tmpl w:val="6496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6468488">
    <w:abstractNumId w:val="2"/>
  </w:num>
  <w:num w:numId="2" w16cid:durableId="1527062204">
    <w:abstractNumId w:val="1"/>
  </w:num>
  <w:num w:numId="3" w16cid:durableId="15859914">
    <w:abstractNumId w:val="4"/>
  </w:num>
  <w:num w:numId="4" w16cid:durableId="831872951">
    <w:abstractNumId w:val="5"/>
  </w:num>
  <w:num w:numId="5" w16cid:durableId="466163759">
    <w:abstractNumId w:val="0"/>
  </w:num>
  <w:num w:numId="6" w16cid:durableId="1253197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NTcwtDQwsDA3NTdV0lEKTi0uzszPAykwqQUA6G+4LywAAAA="/>
  </w:docVars>
  <w:rsids>
    <w:rsidRoot w:val="008C66CE"/>
    <w:rsid w:val="00073223"/>
    <w:rsid w:val="000A13C5"/>
    <w:rsid w:val="0016062B"/>
    <w:rsid w:val="00170EC4"/>
    <w:rsid w:val="00197191"/>
    <w:rsid w:val="001C2E1D"/>
    <w:rsid w:val="001D5FC9"/>
    <w:rsid w:val="00213630"/>
    <w:rsid w:val="00222210"/>
    <w:rsid w:val="00253167"/>
    <w:rsid w:val="002E4C6C"/>
    <w:rsid w:val="0036563C"/>
    <w:rsid w:val="00371A3C"/>
    <w:rsid w:val="00390FFA"/>
    <w:rsid w:val="003D7093"/>
    <w:rsid w:val="00413110"/>
    <w:rsid w:val="00464824"/>
    <w:rsid w:val="004A484C"/>
    <w:rsid w:val="004C5E59"/>
    <w:rsid w:val="00516832"/>
    <w:rsid w:val="00523556"/>
    <w:rsid w:val="005558A1"/>
    <w:rsid w:val="00571A71"/>
    <w:rsid w:val="00590127"/>
    <w:rsid w:val="005D54A5"/>
    <w:rsid w:val="006210FB"/>
    <w:rsid w:val="00624EA7"/>
    <w:rsid w:val="00632C48"/>
    <w:rsid w:val="00651D70"/>
    <w:rsid w:val="006B0419"/>
    <w:rsid w:val="006B40FE"/>
    <w:rsid w:val="00751E63"/>
    <w:rsid w:val="00842725"/>
    <w:rsid w:val="00850628"/>
    <w:rsid w:val="00870C3E"/>
    <w:rsid w:val="00895CC7"/>
    <w:rsid w:val="008C66CE"/>
    <w:rsid w:val="008C7B80"/>
    <w:rsid w:val="008E4766"/>
    <w:rsid w:val="009B6C26"/>
    <w:rsid w:val="009C773E"/>
    <w:rsid w:val="009D4F82"/>
    <w:rsid w:val="009E64E6"/>
    <w:rsid w:val="009F69EE"/>
    <w:rsid w:val="00A65AC6"/>
    <w:rsid w:val="00AC4770"/>
    <w:rsid w:val="00AE0451"/>
    <w:rsid w:val="00AF015D"/>
    <w:rsid w:val="00B042C4"/>
    <w:rsid w:val="00B057E4"/>
    <w:rsid w:val="00B57200"/>
    <w:rsid w:val="00B762D8"/>
    <w:rsid w:val="00B811E0"/>
    <w:rsid w:val="00BE40B4"/>
    <w:rsid w:val="00BF41D0"/>
    <w:rsid w:val="00C45119"/>
    <w:rsid w:val="00C97AD7"/>
    <w:rsid w:val="00CF00A1"/>
    <w:rsid w:val="00D16520"/>
    <w:rsid w:val="00E07CE1"/>
    <w:rsid w:val="00EE28A3"/>
    <w:rsid w:val="00EE5006"/>
    <w:rsid w:val="00F91262"/>
    <w:rsid w:val="00FB40F6"/>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6924A"/>
  <w15:chartTrackingRefBased/>
  <w15:docId w15:val="{9DC2D6F7-A350-420D-A00B-23EE4EE21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520"/>
  </w:style>
  <w:style w:type="paragraph" w:styleId="Heading3">
    <w:name w:val="heading 3"/>
    <w:basedOn w:val="Normal"/>
    <w:link w:val="Heading3Char"/>
    <w:uiPriority w:val="9"/>
    <w:qFormat/>
    <w:rsid w:val="0021363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213630"/>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13630"/>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213630"/>
    <w:rPr>
      <w:rFonts w:ascii="Times New Roman" w:eastAsia="Times New Roman" w:hAnsi="Times New Roman" w:cs="Times New Roman"/>
      <w:b/>
      <w:bCs/>
      <w:kern w:val="0"/>
      <w:sz w:val="24"/>
      <w:szCs w:val="24"/>
      <w14:ligatures w14:val="none"/>
    </w:rPr>
  </w:style>
  <w:style w:type="character" w:styleId="Strong">
    <w:name w:val="Strong"/>
    <w:basedOn w:val="DefaultParagraphFont"/>
    <w:uiPriority w:val="22"/>
    <w:qFormat/>
    <w:rsid w:val="00213630"/>
    <w:rPr>
      <w:b/>
      <w:bCs/>
    </w:rPr>
  </w:style>
  <w:style w:type="paragraph" w:styleId="NormalWeb">
    <w:name w:val="Normal (Web)"/>
    <w:basedOn w:val="Normal"/>
    <w:uiPriority w:val="99"/>
    <w:unhideWhenUsed/>
    <w:rsid w:val="00213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213630"/>
    <w:rPr>
      <w:rFonts w:ascii="Courier New" w:eastAsia="Times New Roman" w:hAnsi="Courier New" w:cs="Courier New"/>
      <w:sz w:val="20"/>
      <w:szCs w:val="20"/>
    </w:rPr>
  </w:style>
  <w:style w:type="paragraph" w:styleId="ListParagraph">
    <w:name w:val="List Paragraph"/>
    <w:basedOn w:val="Normal"/>
    <w:uiPriority w:val="34"/>
    <w:qFormat/>
    <w:rsid w:val="002E4C6C"/>
    <w:pPr>
      <w:ind w:left="720"/>
      <w:contextualSpacing/>
    </w:pPr>
  </w:style>
  <w:style w:type="character" w:styleId="Hyperlink">
    <w:name w:val="Hyperlink"/>
    <w:basedOn w:val="DefaultParagraphFont"/>
    <w:uiPriority w:val="99"/>
    <w:unhideWhenUsed/>
    <w:rsid w:val="00B811E0"/>
    <w:rPr>
      <w:color w:val="0563C1" w:themeColor="hyperlink"/>
      <w:u w:val="single"/>
    </w:rPr>
  </w:style>
  <w:style w:type="character" w:styleId="UnresolvedMention">
    <w:name w:val="Unresolved Mention"/>
    <w:basedOn w:val="DefaultParagraphFont"/>
    <w:uiPriority w:val="99"/>
    <w:semiHidden/>
    <w:unhideWhenUsed/>
    <w:rsid w:val="00B811E0"/>
    <w:rPr>
      <w:color w:val="605E5C"/>
      <w:shd w:val="clear" w:color="auto" w:fill="E1DFDD"/>
    </w:rPr>
  </w:style>
  <w:style w:type="character" w:styleId="FollowedHyperlink">
    <w:name w:val="FollowedHyperlink"/>
    <w:basedOn w:val="DefaultParagraphFont"/>
    <w:uiPriority w:val="99"/>
    <w:semiHidden/>
    <w:unhideWhenUsed/>
    <w:rsid w:val="00B811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492199">
      <w:bodyDiv w:val="1"/>
      <w:marLeft w:val="0"/>
      <w:marRight w:val="0"/>
      <w:marTop w:val="0"/>
      <w:marBottom w:val="0"/>
      <w:divBdr>
        <w:top w:val="none" w:sz="0" w:space="0" w:color="auto"/>
        <w:left w:val="none" w:sz="0" w:space="0" w:color="auto"/>
        <w:bottom w:val="none" w:sz="0" w:space="0" w:color="auto"/>
        <w:right w:val="none" w:sz="0" w:space="0" w:color="auto"/>
      </w:divBdr>
    </w:div>
    <w:div w:id="172842923">
      <w:bodyDiv w:val="1"/>
      <w:marLeft w:val="0"/>
      <w:marRight w:val="0"/>
      <w:marTop w:val="0"/>
      <w:marBottom w:val="0"/>
      <w:divBdr>
        <w:top w:val="none" w:sz="0" w:space="0" w:color="auto"/>
        <w:left w:val="none" w:sz="0" w:space="0" w:color="auto"/>
        <w:bottom w:val="none" w:sz="0" w:space="0" w:color="auto"/>
        <w:right w:val="none" w:sz="0" w:space="0" w:color="auto"/>
      </w:divBdr>
    </w:div>
    <w:div w:id="222759024">
      <w:bodyDiv w:val="1"/>
      <w:marLeft w:val="0"/>
      <w:marRight w:val="0"/>
      <w:marTop w:val="0"/>
      <w:marBottom w:val="0"/>
      <w:divBdr>
        <w:top w:val="none" w:sz="0" w:space="0" w:color="auto"/>
        <w:left w:val="none" w:sz="0" w:space="0" w:color="auto"/>
        <w:bottom w:val="none" w:sz="0" w:space="0" w:color="auto"/>
        <w:right w:val="none" w:sz="0" w:space="0" w:color="auto"/>
      </w:divBdr>
    </w:div>
    <w:div w:id="345327418">
      <w:bodyDiv w:val="1"/>
      <w:marLeft w:val="0"/>
      <w:marRight w:val="0"/>
      <w:marTop w:val="0"/>
      <w:marBottom w:val="0"/>
      <w:divBdr>
        <w:top w:val="none" w:sz="0" w:space="0" w:color="auto"/>
        <w:left w:val="none" w:sz="0" w:space="0" w:color="auto"/>
        <w:bottom w:val="none" w:sz="0" w:space="0" w:color="auto"/>
        <w:right w:val="none" w:sz="0" w:space="0" w:color="auto"/>
      </w:divBdr>
    </w:div>
    <w:div w:id="737019284">
      <w:bodyDiv w:val="1"/>
      <w:marLeft w:val="0"/>
      <w:marRight w:val="0"/>
      <w:marTop w:val="0"/>
      <w:marBottom w:val="0"/>
      <w:divBdr>
        <w:top w:val="none" w:sz="0" w:space="0" w:color="auto"/>
        <w:left w:val="none" w:sz="0" w:space="0" w:color="auto"/>
        <w:bottom w:val="none" w:sz="0" w:space="0" w:color="auto"/>
        <w:right w:val="none" w:sz="0" w:space="0" w:color="auto"/>
      </w:divBdr>
    </w:div>
    <w:div w:id="913053842">
      <w:bodyDiv w:val="1"/>
      <w:marLeft w:val="0"/>
      <w:marRight w:val="0"/>
      <w:marTop w:val="0"/>
      <w:marBottom w:val="0"/>
      <w:divBdr>
        <w:top w:val="none" w:sz="0" w:space="0" w:color="auto"/>
        <w:left w:val="none" w:sz="0" w:space="0" w:color="auto"/>
        <w:bottom w:val="none" w:sz="0" w:space="0" w:color="auto"/>
        <w:right w:val="none" w:sz="0" w:space="0" w:color="auto"/>
      </w:divBdr>
    </w:div>
    <w:div w:id="1078095178">
      <w:bodyDiv w:val="1"/>
      <w:marLeft w:val="0"/>
      <w:marRight w:val="0"/>
      <w:marTop w:val="0"/>
      <w:marBottom w:val="0"/>
      <w:divBdr>
        <w:top w:val="none" w:sz="0" w:space="0" w:color="auto"/>
        <w:left w:val="none" w:sz="0" w:space="0" w:color="auto"/>
        <w:bottom w:val="none" w:sz="0" w:space="0" w:color="auto"/>
        <w:right w:val="none" w:sz="0" w:space="0" w:color="auto"/>
      </w:divBdr>
    </w:div>
    <w:div w:id="1186989820">
      <w:bodyDiv w:val="1"/>
      <w:marLeft w:val="0"/>
      <w:marRight w:val="0"/>
      <w:marTop w:val="0"/>
      <w:marBottom w:val="0"/>
      <w:divBdr>
        <w:top w:val="none" w:sz="0" w:space="0" w:color="auto"/>
        <w:left w:val="none" w:sz="0" w:space="0" w:color="auto"/>
        <w:bottom w:val="none" w:sz="0" w:space="0" w:color="auto"/>
        <w:right w:val="none" w:sz="0" w:space="0" w:color="auto"/>
      </w:divBdr>
    </w:div>
    <w:div w:id="1306810149">
      <w:bodyDiv w:val="1"/>
      <w:marLeft w:val="0"/>
      <w:marRight w:val="0"/>
      <w:marTop w:val="0"/>
      <w:marBottom w:val="0"/>
      <w:divBdr>
        <w:top w:val="none" w:sz="0" w:space="0" w:color="auto"/>
        <w:left w:val="none" w:sz="0" w:space="0" w:color="auto"/>
        <w:bottom w:val="none" w:sz="0" w:space="0" w:color="auto"/>
        <w:right w:val="none" w:sz="0" w:space="0" w:color="auto"/>
      </w:divBdr>
    </w:div>
    <w:div w:id="1415858887">
      <w:bodyDiv w:val="1"/>
      <w:marLeft w:val="0"/>
      <w:marRight w:val="0"/>
      <w:marTop w:val="0"/>
      <w:marBottom w:val="0"/>
      <w:divBdr>
        <w:top w:val="none" w:sz="0" w:space="0" w:color="auto"/>
        <w:left w:val="none" w:sz="0" w:space="0" w:color="auto"/>
        <w:bottom w:val="none" w:sz="0" w:space="0" w:color="auto"/>
        <w:right w:val="none" w:sz="0" w:space="0" w:color="auto"/>
      </w:divBdr>
    </w:div>
    <w:div w:id="1558123850">
      <w:bodyDiv w:val="1"/>
      <w:marLeft w:val="0"/>
      <w:marRight w:val="0"/>
      <w:marTop w:val="0"/>
      <w:marBottom w:val="0"/>
      <w:divBdr>
        <w:top w:val="none" w:sz="0" w:space="0" w:color="auto"/>
        <w:left w:val="none" w:sz="0" w:space="0" w:color="auto"/>
        <w:bottom w:val="none" w:sz="0" w:space="0" w:color="auto"/>
        <w:right w:val="none" w:sz="0" w:space="0" w:color="auto"/>
      </w:divBdr>
    </w:div>
    <w:div w:id="1563978289">
      <w:bodyDiv w:val="1"/>
      <w:marLeft w:val="0"/>
      <w:marRight w:val="0"/>
      <w:marTop w:val="0"/>
      <w:marBottom w:val="0"/>
      <w:divBdr>
        <w:top w:val="none" w:sz="0" w:space="0" w:color="auto"/>
        <w:left w:val="none" w:sz="0" w:space="0" w:color="auto"/>
        <w:bottom w:val="none" w:sz="0" w:space="0" w:color="auto"/>
        <w:right w:val="none" w:sz="0" w:space="0" w:color="auto"/>
      </w:divBdr>
    </w:div>
    <w:div w:id="1814713137">
      <w:bodyDiv w:val="1"/>
      <w:marLeft w:val="0"/>
      <w:marRight w:val="0"/>
      <w:marTop w:val="0"/>
      <w:marBottom w:val="0"/>
      <w:divBdr>
        <w:top w:val="none" w:sz="0" w:space="0" w:color="auto"/>
        <w:left w:val="none" w:sz="0" w:space="0" w:color="auto"/>
        <w:bottom w:val="none" w:sz="0" w:space="0" w:color="auto"/>
        <w:right w:val="none" w:sz="0" w:space="0" w:color="auto"/>
      </w:divBdr>
    </w:div>
    <w:div w:id="1916819323">
      <w:bodyDiv w:val="1"/>
      <w:marLeft w:val="0"/>
      <w:marRight w:val="0"/>
      <w:marTop w:val="0"/>
      <w:marBottom w:val="0"/>
      <w:divBdr>
        <w:top w:val="none" w:sz="0" w:space="0" w:color="auto"/>
        <w:left w:val="none" w:sz="0" w:space="0" w:color="auto"/>
        <w:bottom w:val="none" w:sz="0" w:space="0" w:color="auto"/>
        <w:right w:val="none" w:sz="0" w:space="0" w:color="auto"/>
      </w:divBdr>
    </w:div>
    <w:div w:id="2013485276">
      <w:bodyDiv w:val="1"/>
      <w:marLeft w:val="0"/>
      <w:marRight w:val="0"/>
      <w:marTop w:val="0"/>
      <w:marBottom w:val="0"/>
      <w:divBdr>
        <w:top w:val="none" w:sz="0" w:space="0" w:color="auto"/>
        <w:left w:val="none" w:sz="0" w:space="0" w:color="auto"/>
        <w:bottom w:val="none" w:sz="0" w:space="0" w:color="auto"/>
        <w:right w:val="none" w:sz="0" w:space="0" w:color="auto"/>
      </w:divBdr>
    </w:div>
    <w:div w:id="2044864367">
      <w:bodyDiv w:val="1"/>
      <w:marLeft w:val="0"/>
      <w:marRight w:val="0"/>
      <w:marTop w:val="0"/>
      <w:marBottom w:val="0"/>
      <w:divBdr>
        <w:top w:val="none" w:sz="0" w:space="0" w:color="auto"/>
        <w:left w:val="none" w:sz="0" w:space="0" w:color="auto"/>
        <w:bottom w:val="none" w:sz="0" w:space="0" w:color="auto"/>
        <w:right w:val="none" w:sz="0" w:space="0" w:color="auto"/>
      </w:divBdr>
    </w:div>
    <w:div w:id="2096054723">
      <w:bodyDiv w:val="1"/>
      <w:marLeft w:val="0"/>
      <w:marRight w:val="0"/>
      <w:marTop w:val="0"/>
      <w:marBottom w:val="0"/>
      <w:divBdr>
        <w:top w:val="none" w:sz="0" w:space="0" w:color="auto"/>
        <w:left w:val="none" w:sz="0" w:space="0" w:color="auto"/>
        <w:bottom w:val="none" w:sz="0" w:space="0" w:color="auto"/>
        <w:right w:val="none" w:sz="0" w:space="0" w:color="auto"/>
      </w:divBdr>
    </w:div>
    <w:div w:id="212723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KaxitPandya/InverseDesign.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6</Pages>
  <Words>2057</Words>
  <Characters>1173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xitPandya</dc:creator>
  <cp:keywords/>
  <dc:description/>
  <cp:lastModifiedBy>KaxitPandya</cp:lastModifiedBy>
  <cp:revision>58</cp:revision>
  <dcterms:created xsi:type="dcterms:W3CDTF">2024-06-19T07:50:00Z</dcterms:created>
  <dcterms:modified xsi:type="dcterms:W3CDTF">2024-06-20T09:14:00Z</dcterms:modified>
</cp:coreProperties>
</file>